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ACE1E" w14:textId="77777777" w:rsidR="00065650" w:rsidRPr="00FA260F" w:rsidRDefault="00065650" w:rsidP="00065650">
      <w:pPr>
        <w:jc w:val="center"/>
        <w:rPr>
          <w:rFonts w:cstheme="minorHAnsi"/>
          <w:b/>
          <w:sz w:val="23"/>
          <w:szCs w:val="23"/>
        </w:rPr>
      </w:pPr>
      <w:r w:rsidRPr="00FA260F">
        <w:rPr>
          <w:rFonts w:cstheme="minorHAnsi"/>
          <w:b/>
          <w:sz w:val="23"/>
          <w:szCs w:val="23"/>
        </w:rPr>
        <w:t>DELEGA PER L’INTERVENTO IN ASSEMBLEA</w:t>
      </w:r>
    </w:p>
    <w:p w14:paraId="06423389" w14:textId="69972459" w:rsidR="00425542" w:rsidRPr="00FA260F" w:rsidRDefault="00237A0E" w:rsidP="009E6A75">
      <w:pPr>
        <w:ind w:firstLine="708"/>
        <w:jc w:val="center"/>
        <w:rPr>
          <w:rFonts w:cstheme="minorHAnsi"/>
          <w:b/>
          <w:sz w:val="23"/>
          <w:szCs w:val="23"/>
        </w:rPr>
      </w:pPr>
      <w:r>
        <w:rPr>
          <w:rFonts w:cstheme="minorHAnsi"/>
          <w:b/>
          <w:sz w:val="23"/>
          <w:szCs w:val="23"/>
        </w:rPr>
        <w:t>GISMONDI 1754</w:t>
      </w:r>
      <w:r w:rsidR="00425542" w:rsidRPr="00FA260F">
        <w:rPr>
          <w:rFonts w:cstheme="minorHAnsi"/>
          <w:b/>
          <w:sz w:val="23"/>
          <w:szCs w:val="23"/>
        </w:rPr>
        <w:t xml:space="preserve"> S.P.A.</w:t>
      </w:r>
    </w:p>
    <w:p w14:paraId="34BFD20E" w14:textId="4C9A28FA" w:rsidR="00B12223" w:rsidRPr="00FA260F" w:rsidRDefault="00065650" w:rsidP="00B12223">
      <w:pPr>
        <w:jc w:val="both"/>
        <w:rPr>
          <w:rFonts w:cstheme="minorHAnsi"/>
          <w:sz w:val="23"/>
          <w:szCs w:val="23"/>
        </w:rPr>
      </w:pPr>
      <w:r w:rsidRPr="00FA260F">
        <w:rPr>
          <w:rFonts w:cstheme="minorHAnsi"/>
          <w:sz w:val="23"/>
          <w:szCs w:val="23"/>
        </w:rPr>
        <w:t xml:space="preserve">Assemblea </w:t>
      </w:r>
      <w:r w:rsidR="00D1047E" w:rsidRPr="00FA260F">
        <w:rPr>
          <w:rFonts w:cstheme="minorHAnsi"/>
          <w:sz w:val="23"/>
          <w:szCs w:val="23"/>
        </w:rPr>
        <w:t>ordinaria</w:t>
      </w:r>
      <w:r w:rsidR="00F108A5">
        <w:rPr>
          <w:rFonts w:cstheme="minorHAnsi"/>
          <w:sz w:val="23"/>
          <w:szCs w:val="23"/>
        </w:rPr>
        <w:t xml:space="preserve"> e straordinaria</w:t>
      </w:r>
      <w:r w:rsidR="00D1047E" w:rsidRPr="00FA260F">
        <w:rPr>
          <w:rFonts w:cstheme="minorHAnsi"/>
          <w:sz w:val="23"/>
          <w:szCs w:val="23"/>
        </w:rPr>
        <w:t xml:space="preserve"> </w:t>
      </w:r>
      <w:r w:rsidRPr="00FA260F">
        <w:rPr>
          <w:rFonts w:cstheme="minorHAnsi"/>
          <w:sz w:val="23"/>
          <w:szCs w:val="23"/>
        </w:rPr>
        <w:t xml:space="preserve">degli Azionisti del </w:t>
      </w:r>
      <w:r w:rsidR="00F108A5">
        <w:rPr>
          <w:rFonts w:cstheme="minorHAnsi"/>
          <w:sz w:val="23"/>
          <w:szCs w:val="23"/>
        </w:rPr>
        <w:t>30</w:t>
      </w:r>
      <w:r w:rsidR="00237A0E">
        <w:rPr>
          <w:rFonts w:cstheme="minorHAnsi"/>
          <w:sz w:val="23"/>
          <w:szCs w:val="23"/>
        </w:rPr>
        <w:t xml:space="preserve"> </w:t>
      </w:r>
      <w:r w:rsidR="00F108A5">
        <w:rPr>
          <w:rFonts w:cstheme="minorHAnsi"/>
          <w:sz w:val="23"/>
          <w:szCs w:val="23"/>
        </w:rPr>
        <w:t xml:space="preserve">Aprile </w:t>
      </w:r>
      <w:r w:rsidR="00147B65" w:rsidRPr="00FA260F">
        <w:rPr>
          <w:rFonts w:cstheme="minorHAnsi"/>
          <w:sz w:val="23"/>
          <w:szCs w:val="23"/>
        </w:rPr>
        <w:t xml:space="preserve">e </w:t>
      </w:r>
      <w:r w:rsidR="00D55F0D">
        <w:rPr>
          <w:rFonts w:cstheme="minorHAnsi"/>
          <w:sz w:val="23"/>
          <w:szCs w:val="23"/>
        </w:rPr>
        <w:t>9</w:t>
      </w:r>
      <w:r w:rsidR="00237A0E">
        <w:rPr>
          <w:rFonts w:cstheme="minorHAnsi"/>
          <w:sz w:val="23"/>
          <w:szCs w:val="23"/>
        </w:rPr>
        <w:t xml:space="preserve"> maggio</w:t>
      </w:r>
      <w:r w:rsidR="00F5700A" w:rsidRPr="00FA260F">
        <w:rPr>
          <w:rFonts w:cstheme="minorHAnsi"/>
          <w:sz w:val="23"/>
          <w:szCs w:val="23"/>
        </w:rPr>
        <w:t xml:space="preserve"> 20</w:t>
      </w:r>
      <w:r w:rsidR="0076605C" w:rsidRPr="00FA260F">
        <w:rPr>
          <w:rFonts w:cstheme="minorHAnsi"/>
          <w:sz w:val="23"/>
          <w:szCs w:val="23"/>
        </w:rPr>
        <w:t>2</w:t>
      </w:r>
      <w:r w:rsidR="00D55F0D">
        <w:rPr>
          <w:rFonts w:cstheme="minorHAnsi"/>
          <w:sz w:val="23"/>
          <w:szCs w:val="23"/>
        </w:rPr>
        <w:t>2</w:t>
      </w:r>
    </w:p>
    <w:p w14:paraId="3DEA4145" w14:textId="3DA773ED" w:rsidR="00B12223" w:rsidRPr="00FA260F" w:rsidRDefault="00065650" w:rsidP="00B12223">
      <w:pPr>
        <w:jc w:val="both"/>
        <w:rPr>
          <w:rFonts w:cstheme="minorHAnsi"/>
          <w:sz w:val="23"/>
          <w:szCs w:val="23"/>
        </w:rPr>
      </w:pPr>
      <w:r w:rsidRPr="00FA260F">
        <w:rPr>
          <w:rFonts w:cstheme="minorHAnsi"/>
          <w:sz w:val="23"/>
          <w:szCs w:val="23"/>
        </w:rPr>
        <w:t>I</w:t>
      </w:r>
      <w:r w:rsidR="002D48E7">
        <w:rPr>
          <w:rFonts w:cstheme="minorHAnsi"/>
          <w:sz w:val="23"/>
          <w:szCs w:val="23"/>
        </w:rPr>
        <w:t>l</w:t>
      </w:r>
      <w:r w:rsidR="00E0688F">
        <w:rPr>
          <w:rFonts w:cstheme="minorHAnsi"/>
          <w:sz w:val="23"/>
          <w:szCs w:val="23"/>
        </w:rPr>
        <w:t>/la</w:t>
      </w:r>
      <w:r w:rsidR="00CB0A38">
        <w:rPr>
          <w:rFonts w:cstheme="minorHAnsi"/>
          <w:sz w:val="23"/>
          <w:szCs w:val="23"/>
        </w:rPr>
        <w:t xml:space="preserve"> </w:t>
      </w:r>
      <w:r w:rsidRPr="00FA260F">
        <w:rPr>
          <w:rFonts w:cstheme="minorHAnsi"/>
          <w:sz w:val="23"/>
          <w:szCs w:val="23"/>
        </w:rPr>
        <w:t>sottoscritto</w:t>
      </w:r>
      <w:r w:rsidR="00E0688F">
        <w:rPr>
          <w:rFonts w:cstheme="minorHAnsi"/>
          <w:sz w:val="23"/>
          <w:szCs w:val="23"/>
        </w:rPr>
        <w:t>/a</w:t>
      </w:r>
      <w:r w:rsidR="00C94EBB">
        <w:rPr>
          <w:rFonts w:cstheme="minorHAnsi"/>
          <w:sz w:val="23"/>
          <w:szCs w:val="23"/>
        </w:rPr>
        <w:t xml:space="preserve"> </w:t>
      </w:r>
      <w:r w:rsidR="004D0876" w:rsidRPr="00FA260F">
        <w:rPr>
          <w:rFonts w:cstheme="minorHAnsi"/>
          <w:sz w:val="23"/>
          <w:szCs w:val="23"/>
        </w:rPr>
        <w:t>_______</w:t>
      </w:r>
      <w:r w:rsidR="004D0876">
        <w:rPr>
          <w:rFonts w:cstheme="minorHAnsi"/>
          <w:sz w:val="23"/>
          <w:szCs w:val="23"/>
        </w:rPr>
        <w:t>___________</w:t>
      </w:r>
      <w:r w:rsidR="00C94EBB">
        <w:rPr>
          <w:rFonts w:cstheme="minorHAnsi"/>
          <w:sz w:val="23"/>
          <w:szCs w:val="23"/>
        </w:rPr>
        <w:t xml:space="preserve">, </w:t>
      </w:r>
      <w:r w:rsidRPr="00FA260F">
        <w:rPr>
          <w:rFonts w:cstheme="minorHAnsi"/>
          <w:sz w:val="23"/>
          <w:szCs w:val="23"/>
        </w:rPr>
        <w:t>C.F.</w:t>
      </w:r>
      <w:r w:rsidR="00C94EBB">
        <w:rPr>
          <w:rFonts w:cstheme="minorHAnsi"/>
          <w:sz w:val="23"/>
          <w:szCs w:val="23"/>
        </w:rPr>
        <w:t xml:space="preserve"> </w:t>
      </w:r>
      <w:r w:rsidR="004D0876" w:rsidRPr="00FA260F">
        <w:rPr>
          <w:rFonts w:cstheme="minorHAnsi"/>
          <w:sz w:val="23"/>
          <w:szCs w:val="23"/>
        </w:rPr>
        <w:t>_______</w:t>
      </w:r>
      <w:r w:rsidR="004D0876">
        <w:rPr>
          <w:rFonts w:cstheme="minorHAnsi"/>
          <w:sz w:val="23"/>
          <w:szCs w:val="23"/>
        </w:rPr>
        <w:t xml:space="preserve">___________, </w:t>
      </w:r>
      <w:r w:rsidRPr="00FA260F">
        <w:rPr>
          <w:rFonts w:cstheme="minorHAnsi"/>
          <w:sz w:val="23"/>
          <w:szCs w:val="23"/>
        </w:rPr>
        <w:t>nato</w:t>
      </w:r>
      <w:r w:rsidR="00E0688F">
        <w:rPr>
          <w:rFonts w:cstheme="minorHAnsi"/>
          <w:sz w:val="23"/>
          <w:szCs w:val="23"/>
        </w:rPr>
        <w:t>/a</w:t>
      </w:r>
      <w:r w:rsidRPr="00FA260F">
        <w:rPr>
          <w:rFonts w:cstheme="minorHAnsi"/>
          <w:sz w:val="23"/>
          <w:szCs w:val="23"/>
        </w:rPr>
        <w:t xml:space="preserve"> a</w:t>
      </w:r>
      <w:r w:rsidR="004D0876">
        <w:rPr>
          <w:rFonts w:cstheme="minorHAnsi"/>
          <w:sz w:val="23"/>
          <w:szCs w:val="23"/>
        </w:rPr>
        <w:t xml:space="preserve"> </w:t>
      </w:r>
      <w:r w:rsidR="004D0876" w:rsidRPr="00FA260F">
        <w:rPr>
          <w:rFonts w:cstheme="minorHAnsi"/>
          <w:sz w:val="23"/>
          <w:szCs w:val="23"/>
        </w:rPr>
        <w:t>_______</w:t>
      </w:r>
      <w:r w:rsidR="004D0876">
        <w:rPr>
          <w:rFonts w:cstheme="minorHAnsi"/>
          <w:sz w:val="23"/>
          <w:szCs w:val="23"/>
        </w:rPr>
        <w:t>___________</w:t>
      </w:r>
      <w:r w:rsidR="00DC14DA" w:rsidRPr="00DC14DA">
        <w:rPr>
          <w:rFonts w:cstheme="minorHAnsi"/>
          <w:sz w:val="23"/>
          <w:szCs w:val="23"/>
        </w:rPr>
        <w:t xml:space="preserve">, il </w:t>
      </w:r>
      <w:r w:rsidR="004D0876" w:rsidRPr="00FA260F">
        <w:rPr>
          <w:rFonts w:cstheme="minorHAnsi"/>
          <w:sz w:val="23"/>
          <w:szCs w:val="23"/>
        </w:rPr>
        <w:t>_______</w:t>
      </w:r>
      <w:r w:rsidR="004D0876">
        <w:rPr>
          <w:rFonts w:cstheme="minorHAnsi"/>
          <w:sz w:val="23"/>
          <w:szCs w:val="23"/>
        </w:rPr>
        <w:t>___________</w:t>
      </w:r>
      <w:r w:rsidR="00DC14DA">
        <w:rPr>
          <w:rFonts w:cstheme="minorHAnsi"/>
          <w:sz w:val="23"/>
          <w:szCs w:val="23"/>
        </w:rPr>
        <w:t>,</w:t>
      </w:r>
      <w:r w:rsidRPr="00FA260F">
        <w:rPr>
          <w:rFonts w:cstheme="minorHAnsi"/>
          <w:sz w:val="23"/>
          <w:szCs w:val="23"/>
        </w:rPr>
        <w:t xml:space="preserve"> </w:t>
      </w:r>
      <w:r w:rsidR="004D0876">
        <w:rPr>
          <w:rFonts w:cstheme="minorHAnsi"/>
          <w:sz w:val="23"/>
          <w:szCs w:val="23"/>
        </w:rPr>
        <w:t>residente</w:t>
      </w:r>
      <w:r w:rsidRPr="00FA260F">
        <w:rPr>
          <w:rFonts w:cstheme="minorHAnsi"/>
          <w:sz w:val="23"/>
          <w:szCs w:val="23"/>
        </w:rPr>
        <w:t xml:space="preserve"> </w:t>
      </w:r>
      <w:r w:rsidR="001F5D33">
        <w:rPr>
          <w:rFonts w:cstheme="minorHAnsi"/>
          <w:sz w:val="23"/>
          <w:szCs w:val="23"/>
        </w:rPr>
        <w:t xml:space="preserve">in </w:t>
      </w:r>
      <w:r w:rsidR="004D0876" w:rsidRPr="00FA260F">
        <w:rPr>
          <w:rFonts w:cstheme="minorHAnsi"/>
          <w:sz w:val="23"/>
          <w:szCs w:val="23"/>
        </w:rPr>
        <w:t>_______</w:t>
      </w:r>
      <w:r w:rsidR="004D0876">
        <w:rPr>
          <w:rFonts w:cstheme="minorHAnsi"/>
          <w:sz w:val="23"/>
          <w:szCs w:val="23"/>
        </w:rPr>
        <w:t>___________</w:t>
      </w:r>
      <w:r w:rsidR="005F1777">
        <w:rPr>
          <w:rFonts w:cstheme="minorHAnsi"/>
          <w:sz w:val="23"/>
          <w:szCs w:val="23"/>
        </w:rPr>
        <w:t xml:space="preserve">, in </w:t>
      </w:r>
      <w:r w:rsidR="004D0876" w:rsidRPr="00FA260F">
        <w:rPr>
          <w:rFonts w:cstheme="minorHAnsi"/>
          <w:sz w:val="23"/>
          <w:szCs w:val="23"/>
        </w:rPr>
        <w:t>_______</w:t>
      </w:r>
      <w:r w:rsidR="004D0876">
        <w:rPr>
          <w:rFonts w:cstheme="minorHAnsi"/>
          <w:sz w:val="23"/>
          <w:szCs w:val="23"/>
        </w:rPr>
        <w:t xml:space="preserve">___________ </w:t>
      </w:r>
      <w:r w:rsidRPr="00FA260F">
        <w:rPr>
          <w:rFonts w:cstheme="minorHAnsi"/>
          <w:sz w:val="23"/>
          <w:szCs w:val="23"/>
        </w:rPr>
        <w:t xml:space="preserve">Tel. _____________________________________E-mail </w:t>
      </w:r>
      <w:r w:rsidR="004D0876" w:rsidRPr="00FA260F">
        <w:rPr>
          <w:rFonts w:cstheme="minorHAnsi"/>
          <w:sz w:val="23"/>
          <w:szCs w:val="23"/>
        </w:rPr>
        <w:t>_______</w:t>
      </w:r>
      <w:r w:rsidR="004D0876">
        <w:rPr>
          <w:rFonts w:cstheme="minorHAnsi"/>
          <w:sz w:val="23"/>
          <w:szCs w:val="23"/>
        </w:rPr>
        <w:t>___________</w:t>
      </w:r>
    </w:p>
    <w:p w14:paraId="5ED6DA44" w14:textId="77777777" w:rsidR="00B12223" w:rsidRPr="00FA260F" w:rsidRDefault="00065650" w:rsidP="00B12223">
      <w:pPr>
        <w:jc w:val="both"/>
        <w:rPr>
          <w:rFonts w:cstheme="minorHAnsi"/>
          <w:sz w:val="23"/>
          <w:szCs w:val="23"/>
        </w:rPr>
      </w:pPr>
      <w:r w:rsidRPr="00FA260F">
        <w:rPr>
          <w:rFonts w:cstheme="minorHAnsi"/>
          <w:sz w:val="23"/>
          <w:szCs w:val="23"/>
        </w:rPr>
        <w:t xml:space="preserve">titolare del diritto di voto in qualità di (barrare la casella interessata): </w:t>
      </w:r>
    </w:p>
    <w:p w14:paraId="296FFBCB" w14:textId="59FD73A8" w:rsidR="0085460F" w:rsidRPr="00FA260F" w:rsidRDefault="0068617A"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w:t>
      </w:r>
      <w:r w:rsidR="00065650" w:rsidRPr="006E5634">
        <w:rPr>
          <w:rFonts w:cstheme="minorHAnsi"/>
          <w:b/>
          <w:bCs/>
          <w:sz w:val="23"/>
          <w:szCs w:val="23"/>
        </w:rPr>
        <w:t xml:space="preserve"> </w:t>
      </w:r>
      <w:r w:rsidR="00065650" w:rsidRPr="00FA260F">
        <w:rPr>
          <w:rFonts w:cstheme="minorHAnsi"/>
          <w:sz w:val="23"/>
          <w:szCs w:val="23"/>
        </w:rPr>
        <w:t xml:space="preserve">intestatario </w:t>
      </w:r>
    </w:p>
    <w:p w14:paraId="1A8BD924" w14:textId="77777777" w:rsidR="00D2374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rappresentante legale o procuratore con potere di subdelega in rappresentanza della società_____________________________________________________________________________</w:t>
      </w:r>
      <w:r w:rsidR="00397FF2" w:rsidRPr="00FA260F">
        <w:rPr>
          <w:rFonts w:cstheme="minorHAnsi"/>
          <w:sz w:val="23"/>
          <w:szCs w:val="23"/>
        </w:rPr>
        <w:t>_</w:t>
      </w:r>
      <w:r w:rsidRPr="00FA260F">
        <w:rPr>
          <w:rFonts w:cstheme="minorHAnsi"/>
          <w:sz w:val="23"/>
          <w:szCs w:val="23"/>
        </w:rPr>
        <w:t xml:space="preserve"> con sede legale in_____________________</w:t>
      </w:r>
      <w:r w:rsidR="00D2374F">
        <w:rPr>
          <w:rFonts w:cstheme="minorHAnsi"/>
          <w:sz w:val="23"/>
          <w:szCs w:val="23"/>
        </w:rPr>
        <w:t xml:space="preserve"> </w:t>
      </w:r>
    </w:p>
    <w:p w14:paraId="5F3D3BEA" w14:textId="4B30647C" w:rsidR="00D2374F" w:rsidRDefault="00065650" w:rsidP="00B12223">
      <w:pPr>
        <w:contextualSpacing/>
        <w:jc w:val="both"/>
        <w:rPr>
          <w:rFonts w:cstheme="minorHAnsi"/>
          <w:sz w:val="23"/>
          <w:szCs w:val="23"/>
        </w:rPr>
      </w:pPr>
      <w:proofErr w:type="gramStart"/>
      <w:r w:rsidRPr="00FA260F">
        <w:rPr>
          <w:rFonts w:cstheme="minorHAnsi"/>
          <w:sz w:val="23"/>
          <w:szCs w:val="23"/>
        </w:rPr>
        <w:t xml:space="preserve">via </w:t>
      </w:r>
      <w:r w:rsidR="00D2374F">
        <w:rPr>
          <w:rFonts w:cstheme="minorHAnsi"/>
          <w:sz w:val="23"/>
          <w:szCs w:val="23"/>
        </w:rPr>
        <w:t xml:space="preserve"> </w:t>
      </w:r>
      <w:r w:rsidRPr="00FA260F">
        <w:rPr>
          <w:rFonts w:cstheme="minorHAnsi"/>
          <w:sz w:val="23"/>
          <w:szCs w:val="23"/>
        </w:rPr>
        <w:t>_</w:t>
      </w:r>
      <w:proofErr w:type="gramEnd"/>
      <w:r w:rsidRPr="00FA260F">
        <w:rPr>
          <w:rFonts w:cstheme="minorHAnsi"/>
          <w:sz w:val="23"/>
          <w:szCs w:val="23"/>
        </w:rPr>
        <w:t>______________________________________________</w:t>
      </w:r>
    </w:p>
    <w:p w14:paraId="7380599D" w14:textId="4E51B29E" w:rsidR="00B12223" w:rsidRPr="00FA260F" w:rsidRDefault="00065650" w:rsidP="00B12223">
      <w:pPr>
        <w:contextualSpacing/>
        <w:jc w:val="both"/>
        <w:rPr>
          <w:rFonts w:cstheme="minorHAnsi"/>
          <w:sz w:val="23"/>
          <w:szCs w:val="23"/>
        </w:rPr>
      </w:pPr>
      <w:r w:rsidRPr="00FA260F">
        <w:rPr>
          <w:rFonts w:cstheme="minorHAnsi"/>
          <w:sz w:val="23"/>
          <w:szCs w:val="23"/>
        </w:rPr>
        <w:t>C.F._______________________________________P.</w:t>
      </w:r>
      <w:r w:rsidR="00397FF2" w:rsidRPr="00FA260F">
        <w:rPr>
          <w:rFonts w:cstheme="minorHAnsi"/>
          <w:sz w:val="23"/>
          <w:szCs w:val="23"/>
        </w:rPr>
        <w:t>I</w:t>
      </w:r>
      <w:r w:rsidRPr="00FA260F">
        <w:rPr>
          <w:rFonts w:cstheme="minorHAnsi"/>
          <w:sz w:val="23"/>
          <w:szCs w:val="23"/>
        </w:rPr>
        <w:t>VA_____________________________________</w:t>
      </w:r>
    </w:p>
    <w:p w14:paraId="75F32041" w14:textId="77777777" w:rsidR="00945222" w:rsidRPr="00FA260F" w:rsidRDefault="00945222" w:rsidP="00B12223">
      <w:pPr>
        <w:contextualSpacing/>
        <w:jc w:val="both"/>
        <w:rPr>
          <w:rFonts w:cstheme="minorHAnsi"/>
          <w:sz w:val="23"/>
          <w:szCs w:val="23"/>
        </w:rPr>
      </w:pPr>
    </w:p>
    <w:p w14:paraId="5EB962A8"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creditore pignoratizio </w:t>
      </w:r>
    </w:p>
    <w:p w14:paraId="79CCE588"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usufruttuario </w:t>
      </w:r>
    </w:p>
    <w:p w14:paraId="2B39AC41"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custode </w:t>
      </w:r>
    </w:p>
    <w:p w14:paraId="20696FB6"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riportatore </w:t>
      </w:r>
    </w:p>
    <w:p w14:paraId="01EA19F0" w14:textId="77777777" w:rsidR="0085460F"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gestore </w:t>
      </w:r>
    </w:p>
    <w:p w14:paraId="1DFABFFE" w14:textId="79874D65" w:rsidR="00B12223" w:rsidRPr="00FA260F" w:rsidRDefault="00065650" w:rsidP="00B12223">
      <w:pPr>
        <w:contextualSpacing/>
        <w:jc w:val="both"/>
        <w:rPr>
          <w:rFonts w:cstheme="minorHAnsi"/>
          <w:sz w:val="23"/>
          <w:szCs w:val="23"/>
        </w:rPr>
      </w:pPr>
      <w:r w:rsidRPr="00FA260F">
        <w:rPr>
          <w:rFonts w:cstheme="minorHAnsi"/>
          <w:sz w:val="23"/>
          <w:szCs w:val="23"/>
        </w:rPr>
        <w:sym w:font="Symbol" w:char="F07F"/>
      </w:r>
      <w:r w:rsidRPr="00FA260F">
        <w:rPr>
          <w:rFonts w:cstheme="minorHAnsi"/>
          <w:sz w:val="23"/>
          <w:szCs w:val="23"/>
        </w:rPr>
        <w:t xml:space="preserve"> altro (specificare) ____________________________________</w:t>
      </w:r>
      <w:r w:rsidR="00397FF2" w:rsidRPr="00FA260F">
        <w:rPr>
          <w:rFonts w:cstheme="minorHAnsi"/>
          <w:sz w:val="23"/>
          <w:szCs w:val="23"/>
        </w:rPr>
        <w:t>______________________</w:t>
      </w:r>
      <w:r w:rsidR="00B36B40">
        <w:rPr>
          <w:rFonts w:cstheme="minorHAnsi"/>
          <w:sz w:val="23"/>
          <w:szCs w:val="23"/>
        </w:rPr>
        <w:t>_______</w:t>
      </w:r>
      <w:r w:rsidRPr="00FA260F">
        <w:rPr>
          <w:rFonts w:cstheme="minorHAnsi"/>
          <w:sz w:val="23"/>
          <w:szCs w:val="23"/>
        </w:rPr>
        <w:t xml:space="preserve">_ </w:t>
      </w:r>
    </w:p>
    <w:p w14:paraId="02F6B055" w14:textId="77777777" w:rsidR="00D1047E" w:rsidRPr="00FA260F" w:rsidRDefault="00D1047E" w:rsidP="00B12223">
      <w:pPr>
        <w:jc w:val="center"/>
        <w:rPr>
          <w:rFonts w:cstheme="minorHAnsi"/>
          <w:sz w:val="23"/>
          <w:szCs w:val="23"/>
        </w:rPr>
      </w:pPr>
    </w:p>
    <w:p w14:paraId="37A432BD" w14:textId="77777777" w:rsidR="00B12223" w:rsidRPr="00FA260F" w:rsidRDefault="00065650" w:rsidP="00B12223">
      <w:pPr>
        <w:jc w:val="center"/>
        <w:rPr>
          <w:rFonts w:cstheme="minorHAnsi"/>
          <w:b/>
          <w:sz w:val="23"/>
          <w:szCs w:val="23"/>
          <w:u w:val="single"/>
        </w:rPr>
      </w:pPr>
      <w:r w:rsidRPr="00FA260F">
        <w:rPr>
          <w:rFonts w:cstheme="minorHAnsi"/>
          <w:b/>
          <w:sz w:val="23"/>
          <w:szCs w:val="23"/>
          <w:u w:val="single"/>
        </w:rPr>
        <w:t>DELEGA</w:t>
      </w:r>
    </w:p>
    <w:p w14:paraId="313B50BB" w14:textId="030614EA" w:rsidR="00B12223" w:rsidRPr="00FA260F" w:rsidRDefault="00E0688F" w:rsidP="00B12223">
      <w:pPr>
        <w:jc w:val="both"/>
        <w:rPr>
          <w:rFonts w:cstheme="minorHAnsi"/>
          <w:sz w:val="23"/>
          <w:szCs w:val="23"/>
        </w:rPr>
      </w:pPr>
      <w:r>
        <w:rPr>
          <w:rFonts w:cstheme="minorHAnsi"/>
          <w:sz w:val="23"/>
          <w:szCs w:val="23"/>
        </w:rPr>
        <w:t>il/</w:t>
      </w:r>
      <w:r w:rsidR="00065650" w:rsidRPr="00FA260F">
        <w:rPr>
          <w:rFonts w:cstheme="minorHAnsi"/>
          <w:sz w:val="23"/>
          <w:szCs w:val="23"/>
        </w:rPr>
        <w:t>la Sig</w:t>
      </w:r>
      <w:r>
        <w:rPr>
          <w:rFonts w:cstheme="minorHAnsi"/>
          <w:sz w:val="23"/>
          <w:szCs w:val="23"/>
        </w:rPr>
        <w:t>./Sig.</w:t>
      </w:r>
      <w:r w:rsidR="00065650" w:rsidRPr="00FA260F">
        <w:rPr>
          <w:rFonts w:cstheme="minorHAnsi"/>
          <w:sz w:val="23"/>
          <w:szCs w:val="23"/>
        </w:rPr>
        <w:t>ra</w:t>
      </w:r>
      <w:r w:rsidR="00F62F71">
        <w:rPr>
          <w:rFonts w:cstheme="minorHAnsi"/>
          <w:sz w:val="23"/>
          <w:szCs w:val="23"/>
        </w:rPr>
        <w:t xml:space="preserve"> </w:t>
      </w:r>
      <w:r w:rsidRPr="00FA260F">
        <w:rPr>
          <w:rFonts w:cstheme="minorHAnsi"/>
          <w:sz w:val="23"/>
          <w:szCs w:val="23"/>
        </w:rPr>
        <w:t>_______</w:t>
      </w:r>
      <w:r>
        <w:rPr>
          <w:rFonts w:cstheme="minorHAnsi"/>
          <w:sz w:val="23"/>
          <w:szCs w:val="23"/>
        </w:rPr>
        <w:t>___________</w:t>
      </w:r>
      <w:r w:rsidR="00F62F71">
        <w:rPr>
          <w:rFonts w:cstheme="minorHAnsi"/>
          <w:sz w:val="23"/>
          <w:szCs w:val="23"/>
        </w:rPr>
        <w:t xml:space="preserve">, </w:t>
      </w:r>
      <w:r w:rsidR="00065650" w:rsidRPr="00FA260F">
        <w:rPr>
          <w:rFonts w:cstheme="minorHAnsi"/>
          <w:sz w:val="23"/>
          <w:szCs w:val="23"/>
        </w:rPr>
        <w:t xml:space="preserve"> C.F. </w:t>
      </w:r>
      <w:r w:rsidRPr="00FA260F">
        <w:rPr>
          <w:rFonts w:cstheme="minorHAnsi"/>
          <w:sz w:val="23"/>
          <w:szCs w:val="23"/>
        </w:rPr>
        <w:t>_______</w:t>
      </w:r>
      <w:r>
        <w:rPr>
          <w:rFonts w:cstheme="minorHAnsi"/>
          <w:sz w:val="23"/>
          <w:szCs w:val="23"/>
        </w:rPr>
        <w:t>___________</w:t>
      </w:r>
      <w:r w:rsidR="00F62F71">
        <w:rPr>
          <w:rFonts w:cstheme="minorHAnsi"/>
          <w:sz w:val="23"/>
          <w:szCs w:val="23"/>
        </w:rPr>
        <w:t xml:space="preserve">, </w:t>
      </w:r>
      <w:r w:rsidR="00065650" w:rsidRPr="00FA260F">
        <w:rPr>
          <w:rFonts w:cstheme="minorHAnsi"/>
          <w:sz w:val="23"/>
          <w:szCs w:val="23"/>
        </w:rPr>
        <w:t>nat</w:t>
      </w:r>
      <w:r>
        <w:rPr>
          <w:rFonts w:cstheme="minorHAnsi"/>
          <w:sz w:val="23"/>
          <w:szCs w:val="23"/>
        </w:rPr>
        <w:t>o/</w:t>
      </w:r>
      <w:r w:rsidR="00065650" w:rsidRPr="00FA260F">
        <w:rPr>
          <w:rFonts w:cstheme="minorHAnsi"/>
          <w:sz w:val="23"/>
          <w:szCs w:val="23"/>
        </w:rPr>
        <w:t xml:space="preserve">a </w:t>
      </w:r>
      <w:proofErr w:type="spellStart"/>
      <w:r w:rsidR="00065650" w:rsidRPr="00FA260F">
        <w:rPr>
          <w:rFonts w:cstheme="minorHAnsi"/>
          <w:sz w:val="23"/>
          <w:szCs w:val="23"/>
        </w:rPr>
        <w:t>a</w:t>
      </w:r>
      <w:proofErr w:type="spellEnd"/>
      <w:r w:rsidR="00065650" w:rsidRPr="00FA260F">
        <w:rPr>
          <w:rFonts w:cstheme="minorHAnsi"/>
          <w:sz w:val="23"/>
          <w:szCs w:val="23"/>
        </w:rPr>
        <w:t xml:space="preserve"> </w:t>
      </w:r>
      <w:r w:rsidRPr="00FA260F">
        <w:rPr>
          <w:rFonts w:cstheme="minorHAnsi"/>
          <w:sz w:val="23"/>
          <w:szCs w:val="23"/>
        </w:rPr>
        <w:t>_______</w:t>
      </w:r>
      <w:r>
        <w:rPr>
          <w:rFonts w:cstheme="minorHAnsi"/>
          <w:sz w:val="23"/>
          <w:szCs w:val="23"/>
        </w:rPr>
        <w:t>___________</w:t>
      </w:r>
      <w:r w:rsidR="00065650" w:rsidRPr="00FA260F">
        <w:rPr>
          <w:rFonts w:cstheme="minorHAnsi"/>
          <w:sz w:val="23"/>
          <w:szCs w:val="23"/>
        </w:rPr>
        <w:t xml:space="preserve"> il</w:t>
      </w:r>
      <w:r w:rsidR="00F62F71">
        <w:rPr>
          <w:rFonts w:cstheme="minorHAnsi"/>
          <w:sz w:val="23"/>
          <w:szCs w:val="23"/>
        </w:rPr>
        <w:t xml:space="preserve"> </w:t>
      </w:r>
      <w:r w:rsidRPr="00FA260F">
        <w:rPr>
          <w:rFonts w:cstheme="minorHAnsi"/>
          <w:sz w:val="23"/>
          <w:szCs w:val="23"/>
        </w:rPr>
        <w:t>_______</w:t>
      </w:r>
      <w:r>
        <w:rPr>
          <w:rFonts w:cstheme="minorHAnsi"/>
          <w:sz w:val="23"/>
          <w:szCs w:val="23"/>
        </w:rPr>
        <w:t>___________</w:t>
      </w:r>
      <w:r w:rsidR="00065650" w:rsidRPr="00FA260F">
        <w:rPr>
          <w:rFonts w:cstheme="minorHAnsi"/>
          <w:sz w:val="23"/>
          <w:szCs w:val="23"/>
        </w:rPr>
        <w:t>eventualmente sostituito dal</w:t>
      </w:r>
      <w:r>
        <w:rPr>
          <w:rFonts w:cstheme="minorHAnsi"/>
          <w:sz w:val="23"/>
          <w:szCs w:val="23"/>
        </w:rPr>
        <w:t>/</w:t>
      </w:r>
      <w:r w:rsidR="00E42719">
        <w:rPr>
          <w:rFonts w:cstheme="minorHAnsi"/>
          <w:sz w:val="23"/>
          <w:szCs w:val="23"/>
        </w:rPr>
        <w:t>la</w:t>
      </w:r>
      <w:r w:rsidR="00065650" w:rsidRPr="00FA260F">
        <w:rPr>
          <w:rFonts w:cstheme="minorHAnsi"/>
          <w:sz w:val="23"/>
          <w:szCs w:val="23"/>
        </w:rPr>
        <w:t xml:space="preserve"> Sig.</w:t>
      </w:r>
      <w:r>
        <w:rPr>
          <w:rFonts w:cstheme="minorHAnsi"/>
          <w:sz w:val="23"/>
          <w:szCs w:val="23"/>
        </w:rPr>
        <w:t>/Sig.</w:t>
      </w:r>
      <w:r w:rsidR="00065650" w:rsidRPr="00FA260F">
        <w:rPr>
          <w:rFonts w:cstheme="minorHAnsi"/>
          <w:sz w:val="23"/>
          <w:szCs w:val="23"/>
        </w:rPr>
        <w:t xml:space="preserve">ra </w:t>
      </w:r>
      <w:r w:rsidRPr="00FA260F">
        <w:rPr>
          <w:rFonts w:cstheme="minorHAnsi"/>
          <w:sz w:val="23"/>
          <w:szCs w:val="23"/>
        </w:rPr>
        <w:t>_______</w:t>
      </w:r>
      <w:r>
        <w:rPr>
          <w:rFonts w:cstheme="minorHAnsi"/>
          <w:sz w:val="23"/>
          <w:szCs w:val="23"/>
        </w:rPr>
        <w:t>___________</w:t>
      </w:r>
      <w:r w:rsidR="00F62F71">
        <w:rPr>
          <w:rFonts w:cstheme="minorHAnsi"/>
          <w:sz w:val="23"/>
          <w:szCs w:val="23"/>
        </w:rPr>
        <w:t>,</w:t>
      </w:r>
      <w:r w:rsidR="00065650" w:rsidRPr="00FA260F">
        <w:rPr>
          <w:rFonts w:cstheme="minorHAnsi"/>
          <w:sz w:val="23"/>
          <w:szCs w:val="23"/>
        </w:rPr>
        <w:t xml:space="preserve"> C.F. </w:t>
      </w:r>
      <w:r w:rsidRPr="00FA260F">
        <w:rPr>
          <w:rFonts w:cstheme="minorHAnsi"/>
          <w:sz w:val="23"/>
          <w:szCs w:val="23"/>
        </w:rPr>
        <w:t>_______</w:t>
      </w:r>
      <w:r>
        <w:rPr>
          <w:rFonts w:cstheme="minorHAnsi"/>
          <w:sz w:val="23"/>
          <w:szCs w:val="23"/>
        </w:rPr>
        <w:t>___________</w:t>
      </w:r>
      <w:r w:rsidR="00F62F71">
        <w:rPr>
          <w:rFonts w:cstheme="minorHAnsi"/>
          <w:sz w:val="23"/>
          <w:szCs w:val="23"/>
        </w:rPr>
        <w:t>,</w:t>
      </w:r>
      <w:r w:rsidR="00065650" w:rsidRPr="00FA260F">
        <w:rPr>
          <w:rFonts w:cstheme="minorHAnsi"/>
          <w:sz w:val="23"/>
          <w:szCs w:val="23"/>
        </w:rPr>
        <w:t xml:space="preserve"> nat</w:t>
      </w:r>
      <w:r>
        <w:rPr>
          <w:rFonts w:cstheme="minorHAnsi"/>
          <w:sz w:val="23"/>
          <w:szCs w:val="23"/>
        </w:rPr>
        <w:t>o/</w:t>
      </w:r>
      <w:r w:rsidR="00065650" w:rsidRPr="00FA260F">
        <w:rPr>
          <w:rFonts w:cstheme="minorHAnsi"/>
          <w:sz w:val="23"/>
          <w:szCs w:val="23"/>
        </w:rPr>
        <w:t xml:space="preserve">a </w:t>
      </w:r>
      <w:proofErr w:type="spellStart"/>
      <w:r w:rsidR="00065650" w:rsidRPr="00FA260F">
        <w:rPr>
          <w:rFonts w:cstheme="minorHAnsi"/>
          <w:sz w:val="23"/>
          <w:szCs w:val="23"/>
        </w:rPr>
        <w:t>a</w:t>
      </w:r>
      <w:proofErr w:type="spellEnd"/>
      <w:r w:rsidR="00325588">
        <w:rPr>
          <w:rFonts w:cstheme="minorHAnsi"/>
          <w:sz w:val="23"/>
          <w:szCs w:val="23"/>
        </w:rPr>
        <w:t xml:space="preserve"> </w:t>
      </w:r>
      <w:r w:rsidRPr="00FA260F">
        <w:rPr>
          <w:rFonts w:cstheme="minorHAnsi"/>
          <w:sz w:val="23"/>
          <w:szCs w:val="23"/>
        </w:rPr>
        <w:t>_______</w:t>
      </w:r>
      <w:r>
        <w:rPr>
          <w:rFonts w:cstheme="minorHAnsi"/>
          <w:sz w:val="23"/>
          <w:szCs w:val="23"/>
        </w:rPr>
        <w:t>___________</w:t>
      </w:r>
      <w:r w:rsidR="00F62F71">
        <w:rPr>
          <w:rFonts w:cstheme="minorHAnsi"/>
          <w:sz w:val="23"/>
          <w:szCs w:val="23"/>
        </w:rPr>
        <w:t xml:space="preserve">, </w:t>
      </w:r>
      <w:r w:rsidR="00065650" w:rsidRPr="00FA260F">
        <w:rPr>
          <w:rFonts w:cstheme="minorHAnsi"/>
          <w:sz w:val="23"/>
          <w:szCs w:val="23"/>
        </w:rPr>
        <w:t>il</w:t>
      </w:r>
      <w:r w:rsidR="00F62F71">
        <w:rPr>
          <w:rFonts w:cstheme="minorHAnsi"/>
          <w:sz w:val="23"/>
          <w:szCs w:val="23"/>
        </w:rPr>
        <w:t xml:space="preserve"> </w:t>
      </w:r>
      <w:r w:rsidRPr="00FA260F">
        <w:rPr>
          <w:rFonts w:cstheme="minorHAnsi"/>
          <w:sz w:val="23"/>
          <w:szCs w:val="23"/>
        </w:rPr>
        <w:t>_______</w:t>
      </w:r>
      <w:r>
        <w:rPr>
          <w:rFonts w:cstheme="minorHAnsi"/>
          <w:sz w:val="23"/>
          <w:szCs w:val="23"/>
        </w:rPr>
        <w:t>___________</w:t>
      </w:r>
    </w:p>
    <w:p w14:paraId="4B94E821" w14:textId="77777777" w:rsidR="00B12223" w:rsidRPr="000C2573" w:rsidRDefault="00065650" w:rsidP="00B12223">
      <w:pPr>
        <w:jc w:val="center"/>
        <w:rPr>
          <w:rFonts w:cstheme="minorHAnsi"/>
          <w:b/>
          <w:sz w:val="23"/>
          <w:szCs w:val="23"/>
          <w:u w:val="single"/>
        </w:rPr>
      </w:pPr>
      <w:r w:rsidRPr="000C2573">
        <w:rPr>
          <w:rFonts w:cstheme="minorHAnsi"/>
          <w:b/>
          <w:sz w:val="23"/>
          <w:szCs w:val="23"/>
          <w:u w:val="single"/>
        </w:rPr>
        <w:t>A RAPPRESENTARLO e A VOTARE</w:t>
      </w:r>
    </w:p>
    <w:p w14:paraId="2A9A1DCB" w14:textId="5C64F808" w:rsidR="00B12223" w:rsidRPr="00FA260F" w:rsidRDefault="00496084" w:rsidP="00B12223">
      <w:pPr>
        <w:jc w:val="both"/>
        <w:rPr>
          <w:rFonts w:cstheme="minorHAnsi"/>
          <w:sz w:val="23"/>
          <w:szCs w:val="23"/>
        </w:rPr>
      </w:pPr>
      <w:r w:rsidRPr="000C2573">
        <w:rPr>
          <w:rFonts w:cstheme="minorHAnsi"/>
          <w:sz w:val="23"/>
          <w:szCs w:val="23"/>
        </w:rPr>
        <w:t xml:space="preserve">con riferimento a n. </w:t>
      </w:r>
      <w:r w:rsidR="00E0688F" w:rsidRPr="00FA260F">
        <w:rPr>
          <w:rFonts w:cstheme="minorHAnsi"/>
          <w:sz w:val="23"/>
          <w:szCs w:val="23"/>
        </w:rPr>
        <w:t>_______</w:t>
      </w:r>
      <w:r w:rsidR="00E0688F">
        <w:rPr>
          <w:rFonts w:cstheme="minorHAnsi"/>
          <w:sz w:val="23"/>
          <w:szCs w:val="23"/>
        </w:rPr>
        <w:t>___________</w:t>
      </w:r>
      <w:r w:rsidRPr="000C2573">
        <w:rPr>
          <w:rFonts w:cstheme="minorHAnsi"/>
          <w:sz w:val="23"/>
          <w:szCs w:val="23"/>
        </w:rPr>
        <w:t xml:space="preserve">azioni ordinarie di </w:t>
      </w:r>
      <w:r w:rsidR="00E0688F">
        <w:rPr>
          <w:rFonts w:cstheme="minorHAnsi"/>
          <w:sz w:val="23"/>
          <w:szCs w:val="23"/>
        </w:rPr>
        <w:t>Gismondi 1754</w:t>
      </w:r>
      <w:r w:rsidR="002254F4" w:rsidRPr="00FA260F">
        <w:rPr>
          <w:rFonts w:cstheme="minorHAnsi"/>
          <w:sz w:val="23"/>
          <w:szCs w:val="23"/>
        </w:rPr>
        <w:t xml:space="preserve"> </w:t>
      </w:r>
      <w:r w:rsidRPr="00FA260F">
        <w:rPr>
          <w:rFonts w:cstheme="minorHAnsi"/>
          <w:sz w:val="23"/>
          <w:szCs w:val="23"/>
        </w:rPr>
        <w:t>S.p.A.</w:t>
      </w:r>
      <w:r w:rsidR="00E4787F" w:rsidRPr="00FA260F">
        <w:rPr>
          <w:rFonts w:cstheme="minorHAnsi"/>
          <w:sz w:val="23"/>
          <w:szCs w:val="23"/>
        </w:rPr>
        <w:t xml:space="preserve"> (la “</w:t>
      </w:r>
      <w:r w:rsidR="00E4787F" w:rsidRPr="00FA260F">
        <w:rPr>
          <w:rFonts w:cstheme="minorHAnsi"/>
          <w:b/>
          <w:i/>
          <w:sz w:val="23"/>
          <w:szCs w:val="23"/>
        </w:rPr>
        <w:t>Società</w:t>
      </w:r>
      <w:r w:rsidR="00E4787F" w:rsidRPr="00FA260F">
        <w:rPr>
          <w:rFonts w:cstheme="minorHAnsi"/>
          <w:sz w:val="23"/>
          <w:szCs w:val="23"/>
        </w:rPr>
        <w:t>”)</w:t>
      </w:r>
      <w:r w:rsidRPr="00FA260F">
        <w:rPr>
          <w:rFonts w:cstheme="minorHAnsi"/>
          <w:sz w:val="23"/>
          <w:szCs w:val="23"/>
        </w:rPr>
        <w:t xml:space="preserve">, </w:t>
      </w:r>
      <w:r w:rsidR="00065650" w:rsidRPr="00FA260F">
        <w:rPr>
          <w:rFonts w:cstheme="minorHAnsi"/>
          <w:sz w:val="23"/>
          <w:szCs w:val="23"/>
        </w:rPr>
        <w:t xml:space="preserve">all’Assemblea </w:t>
      </w:r>
      <w:r w:rsidR="00D1047E" w:rsidRPr="00FA260F">
        <w:rPr>
          <w:rFonts w:cstheme="minorHAnsi"/>
          <w:sz w:val="23"/>
          <w:szCs w:val="23"/>
        </w:rPr>
        <w:t>ordinaria</w:t>
      </w:r>
      <w:r w:rsidR="004828BE" w:rsidRPr="00FA260F">
        <w:rPr>
          <w:rFonts w:cstheme="minorHAnsi"/>
          <w:sz w:val="23"/>
          <w:szCs w:val="23"/>
        </w:rPr>
        <w:t xml:space="preserve"> </w:t>
      </w:r>
      <w:r w:rsidR="00065650" w:rsidRPr="00FA260F">
        <w:rPr>
          <w:rFonts w:cstheme="minorHAnsi"/>
          <w:sz w:val="23"/>
          <w:szCs w:val="23"/>
        </w:rPr>
        <w:t>degli Azionisti</w:t>
      </w:r>
      <w:r w:rsidR="00E4787F" w:rsidRPr="00FA260F">
        <w:rPr>
          <w:rFonts w:cstheme="minorHAnsi"/>
          <w:sz w:val="23"/>
          <w:szCs w:val="23"/>
        </w:rPr>
        <w:t xml:space="preserve">, </w:t>
      </w:r>
      <w:r w:rsidR="00065650" w:rsidRPr="00FA260F">
        <w:rPr>
          <w:rFonts w:cstheme="minorHAnsi"/>
          <w:sz w:val="23"/>
          <w:szCs w:val="23"/>
        </w:rPr>
        <w:t xml:space="preserve">convocata per il giorno </w:t>
      </w:r>
      <w:r w:rsidR="00DC1872">
        <w:rPr>
          <w:rFonts w:cstheme="minorHAnsi"/>
          <w:sz w:val="23"/>
          <w:szCs w:val="23"/>
        </w:rPr>
        <w:t>30</w:t>
      </w:r>
      <w:r w:rsidR="00D56DCB">
        <w:rPr>
          <w:rFonts w:cstheme="minorHAnsi"/>
          <w:sz w:val="23"/>
          <w:szCs w:val="23"/>
        </w:rPr>
        <w:t xml:space="preserve"> </w:t>
      </w:r>
      <w:r w:rsidR="00DC1872">
        <w:rPr>
          <w:rFonts w:cstheme="minorHAnsi"/>
          <w:sz w:val="23"/>
          <w:szCs w:val="23"/>
        </w:rPr>
        <w:t xml:space="preserve">aprile </w:t>
      </w:r>
      <w:r w:rsidR="00D2374F">
        <w:rPr>
          <w:rFonts w:cstheme="minorHAnsi"/>
          <w:sz w:val="23"/>
          <w:szCs w:val="23"/>
        </w:rPr>
        <w:t>202</w:t>
      </w:r>
      <w:r w:rsidR="00D55F0D">
        <w:rPr>
          <w:rFonts w:cstheme="minorHAnsi"/>
          <w:sz w:val="23"/>
          <w:szCs w:val="23"/>
        </w:rPr>
        <w:t>2</w:t>
      </w:r>
      <w:r w:rsidR="007A0AD4" w:rsidRPr="00FA260F">
        <w:rPr>
          <w:rFonts w:cstheme="minorHAnsi"/>
          <w:sz w:val="23"/>
          <w:szCs w:val="23"/>
        </w:rPr>
        <w:t xml:space="preserve"> alle ore </w:t>
      </w:r>
      <w:r w:rsidR="00D55F0D">
        <w:rPr>
          <w:rFonts w:cstheme="minorHAnsi"/>
          <w:sz w:val="23"/>
          <w:szCs w:val="23"/>
        </w:rPr>
        <w:t>17.00</w:t>
      </w:r>
      <w:r w:rsidR="007A0AD4" w:rsidRPr="00FA260F">
        <w:rPr>
          <w:rFonts w:cstheme="minorHAnsi"/>
          <w:sz w:val="23"/>
          <w:szCs w:val="23"/>
        </w:rPr>
        <w:t>, in prima convocazione</w:t>
      </w:r>
      <w:r w:rsidR="004828BE" w:rsidRPr="00FA260F">
        <w:rPr>
          <w:rFonts w:cstheme="minorHAnsi"/>
          <w:sz w:val="23"/>
          <w:szCs w:val="23"/>
        </w:rPr>
        <w:t>,</w:t>
      </w:r>
      <w:r w:rsidR="00D2374F">
        <w:rPr>
          <w:rFonts w:cstheme="minorHAnsi"/>
          <w:sz w:val="23"/>
          <w:szCs w:val="23"/>
        </w:rPr>
        <w:t xml:space="preserve"> </w:t>
      </w:r>
      <w:r w:rsidR="00D2374F" w:rsidRPr="00D2374F">
        <w:rPr>
          <w:rFonts w:cstheme="minorHAnsi"/>
          <w:sz w:val="23"/>
          <w:szCs w:val="23"/>
        </w:rPr>
        <w:t xml:space="preserve">presso la sede legale della Società in Genova (GE), via </w:t>
      </w:r>
      <w:r w:rsidR="00D55F0D">
        <w:rPr>
          <w:rFonts w:cstheme="minorHAnsi"/>
          <w:sz w:val="23"/>
          <w:szCs w:val="23"/>
        </w:rPr>
        <w:t>San Vincenzo 51/1</w:t>
      </w:r>
      <w:r w:rsidR="00D2374F" w:rsidRPr="00D2374F">
        <w:rPr>
          <w:rFonts w:cstheme="minorHAnsi"/>
          <w:sz w:val="23"/>
          <w:szCs w:val="23"/>
        </w:rPr>
        <w:t xml:space="preserve">, </w:t>
      </w:r>
      <w:r w:rsidR="004828BE" w:rsidRPr="00FA260F">
        <w:rPr>
          <w:rFonts w:cstheme="minorHAnsi"/>
          <w:sz w:val="23"/>
          <w:szCs w:val="23"/>
        </w:rPr>
        <w:t>e,</w:t>
      </w:r>
      <w:r w:rsidR="006C21DF" w:rsidRPr="006C21DF">
        <w:rPr>
          <w:rFonts w:cstheme="minorHAnsi"/>
          <w:sz w:val="23"/>
          <w:szCs w:val="23"/>
        </w:rPr>
        <w:t xml:space="preserve"> ove </w:t>
      </w:r>
      <w:proofErr w:type="gramStart"/>
      <w:r w:rsidR="006C21DF" w:rsidRPr="006C21DF">
        <w:rPr>
          <w:rFonts w:cstheme="minorHAnsi"/>
          <w:sz w:val="23"/>
          <w:szCs w:val="23"/>
        </w:rPr>
        <w:t>occorrendo,</w:t>
      </w:r>
      <w:r w:rsidR="006C21DF">
        <w:rPr>
          <w:rFonts w:asciiTheme="majorHAnsi" w:hAnsiTheme="majorHAnsi" w:cstheme="majorHAnsi"/>
        </w:rPr>
        <w:t xml:space="preserve"> </w:t>
      </w:r>
      <w:r w:rsidR="004828BE" w:rsidRPr="00FA260F">
        <w:rPr>
          <w:rFonts w:cstheme="minorHAnsi"/>
          <w:sz w:val="23"/>
          <w:szCs w:val="23"/>
        </w:rPr>
        <w:t xml:space="preserve"> </w:t>
      </w:r>
      <w:r w:rsidR="00065650" w:rsidRPr="00FA260F">
        <w:rPr>
          <w:rFonts w:cstheme="minorHAnsi"/>
          <w:sz w:val="23"/>
          <w:szCs w:val="23"/>
        </w:rPr>
        <w:t>per</w:t>
      </w:r>
      <w:proofErr w:type="gramEnd"/>
      <w:r w:rsidR="00065650" w:rsidRPr="00FA260F">
        <w:rPr>
          <w:rFonts w:cstheme="minorHAnsi"/>
          <w:sz w:val="23"/>
          <w:szCs w:val="23"/>
        </w:rPr>
        <w:t xml:space="preserve"> il giorno </w:t>
      </w:r>
      <w:r w:rsidR="00DC1872">
        <w:rPr>
          <w:rFonts w:cstheme="minorHAnsi"/>
          <w:sz w:val="23"/>
          <w:szCs w:val="23"/>
        </w:rPr>
        <w:t>0</w:t>
      </w:r>
      <w:r w:rsidR="00D55F0D">
        <w:rPr>
          <w:rFonts w:cstheme="minorHAnsi"/>
          <w:sz w:val="23"/>
          <w:szCs w:val="23"/>
        </w:rPr>
        <w:t>9</w:t>
      </w:r>
      <w:r w:rsidR="00D56DCB">
        <w:rPr>
          <w:rFonts w:cstheme="minorHAnsi"/>
          <w:sz w:val="23"/>
          <w:szCs w:val="23"/>
        </w:rPr>
        <w:t xml:space="preserve"> maggio</w:t>
      </w:r>
      <w:r w:rsidR="00F5700A" w:rsidRPr="00FA260F">
        <w:rPr>
          <w:rFonts w:cstheme="minorHAnsi"/>
          <w:sz w:val="23"/>
          <w:szCs w:val="23"/>
        </w:rPr>
        <w:t xml:space="preserve"> 20</w:t>
      </w:r>
      <w:r w:rsidR="0076605C" w:rsidRPr="00FA260F">
        <w:rPr>
          <w:rFonts w:cstheme="minorHAnsi"/>
          <w:sz w:val="23"/>
          <w:szCs w:val="23"/>
        </w:rPr>
        <w:t>2</w:t>
      </w:r>
      <w:r w:rsidR="00D55F0D">
        <w:rPr>
          <w:rFonts w:cstheme="minorHAnsi"/>
          <w:sz w:val="23"/>
          <w:szCs w:val="23"/>
        </w:rPr>
        <w:t>2</w:t>
      </w:r>
      <w:r w:rsidR="00065650" w:rsidRPr="00FA260F">
        <w:rPr>
          <w:rFonts w:cstheme="minorHAnsi"/>
          <w:sz w:val="23"/>
          <w:szCs w:val="23"/>
        </w:rPr>
        <w:t xml:space="preserve">, stesso luogo e ora, in seconda convocazione, per discutere e deliberare sul seguente sul seguente ordine del giorno: </w:t>
      </w:r>
    </w:p>
    <w:p w14:paraId="02DA88E6" w14:textId="6014D439" w:rsidR="00147B65" w:rsidRPr="00FA260F" w:rsidRDefault="00065650" w:rsidP="004828BE">
      <w:pPr>
        <w:jc w:val="center"/>
        <w:rPr>
          <w:rFonts w:cstheme="minorHAnsi"/>
          <w:b/>
          <w:sz w:val="23"/>
          <w:szCs w:val="23"/>
        </w:rPr>
      </w:pPr>
      <w:r w:rsidRPr="00FA260F">
        <w:rPr>
          <w:rFonts w:cstheme="minorHAnsi"/>
          <w:b/>
          <w:sz w:val="23"/>
          <w:szCs w:val="23"/>
        </w:rPr>
        <w:t>ORDINE del GIORNO</w:t>
      </w:r>
    </w:p>
    <w:p w14:paraId="1B011493" w14:textId="77777777" w:rsidR="00D55F0D" w:rsidRPr="00D55F0D" w:rsidRDefault="00D55F0D" w:rsidP="00D55F0D">
      <w:pPr>
        <w:numPr>
          <w:ilvl w:val="1"/>
          <w:numId w:val="17"/>
        </w:numPr>
        <w:spacing w:after="120"/>
        <w:ind w:left="709" w:hanging="425"/>
        <w:jc w:val="both"/>
        <w:rPr>
          <w:rFonts w:ascii="Calibri" w:hAnsi="Calibri" w:cs="Calibri Light"/>
          <w:sz w:val="23"/>
          <w:szCs w:val="23"/>
        </w:rPr>
      </w:pPr>
      <w:r w:rsidRPr="00D55F0D">
        <w:rPr>
          <w:rFonts w:ascii="Calibri" w:hAnsi="Calibri" w:cs="Calibri Light"/>
          <w:sz w:val="23"/>
          <w:szCs w:val="23"/>
        </w:rPr>
        <w:t>Esame ed approvazione del bilancio di esercizio di Gismondi 1754 S.p.A. chiuso al 31 dicembre 2021 e presentazione del bilancio consolidato al 31 dicembre 2021; delibere inerenti e conseguenti;</w:t>
      </w:r>
    </w:p>
    <w:p w14:paraId="137F1D4D" w14:textId="77777777" w:rsidR="00D55F0D" w:rsidRPr="00D55F0D" w:rsidRDefault="00D55F0D" w:rsidP="00D55F0D">
      <w:pPr>
        <w:numPr>
          <w:ilvl w:val="0"/>
          <w:numId w:val="17"/>
        </w:numPr>
        <w:spacing w:after="120"/>
        <w:jc w:val="both"/>
        <w:rPr>
          <w:rFonts w:ascii="Calibri" w:hAnsi="Calibri" w:cs="Calibri Light"/>
          <w:vanish/>
          <w:sz w:val="23"/>
          <w:szCs w:val="23"/>
        </w:rPr>
      </w:pPr>
      <w:r w:rsidRPr="00D55F0D">
        <w:rPr>
          <w:rFonts w:ascii="Calibri" w:hAnsi="Calibri" w:cs="Calibri Light"/>
          <w:sz w:val="23"/>
          <w:szCs w:val="23"/>
        </w:rPr>
        <w:lastRenderedPageBreak/>
        <w:t xml:space="preserve">Nomina del nuovo Consiglio di amministrazione, previa determinazione del numero dei componenti e della durata, nomina del Presidente e determinazione degli emolumenti;  </w:t>
      </w:r>
    </w:p>
    <w:p w14:paraId="0E93DAE8" w14:textId="77777777" w:rsidR="00D55F0D" w:rsidRPr="00D55F0D" w:rsidRDefault="00D55F0D" w:rsidP="00D55F0D">
      <w:pPr>
        <w:spacing w:after="120"/>
        <w:jc w:val="both"/>
        <w:rPr>
          <w:rFonts w:ascii="Calibri" w:hAnsi="Calibri" w:cstheme="majorHAnsi"/>
          <w:bCs/>
          <w:sz w:val="23"/>
          <w:szCs w:val="23"/>
          <w:u w:val="single"/>
        </w:rPr>
      </w:pPr>
      <w:r w:rsidRPr="00D55F0D">
        <w:rPr>
          <w:rFonts w:ascii="Calibri" w:hAnsi="Calibri" w:cs="Calibri Light"/>
          <w:sz w:val="23"/>
          <w:szCs w:val="23"/>
        </w:rPr>
        <w:t>delibere inerenti e conseguenti;</w:t>
      </w:r>
    </w:p>
    <w:p w14:paraId="5941B824" w14:textId="77777777" w:rsidR="00D55F0D" w:rsidRPr="00D55F0D" w:rsidRDefault="00D55F0D" w:rsidP="00D55F0D">
      <w:pPr>
        <w:numPr>
          <w:ilvl w:val="0"/>
          <w:numId w:val="17"/>
        </w:numPr>
        <w:spacing w:after="120"/>
        <w:jc w:val="both"/>
        <w:rPr>
          <w:rFonts w:ascii="Calibri" w:hAnsi="Calibri" w:cstheme="majorHAnsi"/>
          <w:bCs/>
          <w:sz w:val="23"/>
          <w:szCs w:val="23"/>
          <w:u w:val="single"/>
        </w:rPr>
      </w:pPr>
      <w:r w:rsidRPr="00D55F0D">
        <w:rPr>
          <w:rFonts w:ascii="Calibri" w:hAnsi="Calibri" w:cstheme="majorHAnsi"/>
          <w:bCs/>
          <w:sz w:val="23"/>
          <w:szCs w:val="23"/>
        </w:rPr>
        <w:t>Nomina</w:t>
      </w:r>
      <w:r w:rsidRPr="00D55F0D">
        <w:rPr>
          <w:rFonts w:ascii="Calibri" w:hAnsi="Calibri" w:cs="Calibri Light"/>
          <w:sz w:val="23"/>
          <w:szCs w:val="23"/>
        </w:rPr>
        <w:t xml:space="preserve"> del nuovo Collegio Sindacale e determinazione degli emolumenti; delibere inerenti e conseguenti.</w:t>
      </w:r>
    </w:p>
    <w:p w14:paraId="6D89923A" w14:textId="77777777" w:rsidR="00DC1872" w:rsidRPr="00DC1872" w:rsidRDefault="00DC1872" w:rsidP="00DC1872">
      <w:pPr>
        <w:pStyle w:val="Paragrafoelenco"/>
        <w:spacing w:after="120"/>
        <w:ind w:left="1004"/>
        <w:jc w:val="both"/>
        <w:rPr>
          <w:rFonts w:asciiTheme="majorHAnsi" w:hAnsiTheme="majorHAnsi" w:cstheme="majorHAnsi"/>
          <w:bCs/>
          <w:u w:val="single"/>
        </w:rPr>
      </w:pPr>
    </w:p>
    <w:p w14:paraId="1E27374E" w14:textId="7556C241" w:rsidR="004828BE" w:rsidRPr="00FA260F" w:rsidRDefault="007A0AD4" w:rsidP="00B12223">
      <w:pPr>
        <w:jc w:val="both"/>
        <w:rPr>
          <w:rFonts w:cstheme="minorHAnsi"/>
          <w:sz w:val="23"/>
          <w:szCs w:val="23"/>
        </w:rPr>
      </w:pPr>
      <w:r w:rsidRPr="00FA260F">
        <w:rPr>
          <w:rFonts w:cstheme="minorHAnsi"/>
          <w:sz w:val="23"/>
          <w:szCs w:val="23"/>
        </w:rPr>
        <w:t>Approvandone pienamente l’operato all’esito della discussione assembleare.</w:t>
      </w:r>
    </w:p>
    <w:p w14:paraId="374DE558" w14:textId="1ED60483" w:rsidR="00214B1E" w:rsidRDefault="00890864" w:rsidP="00B12223">
      <w:pPr>
        <w:jc w:val="both"/>
        <w:rPr>
          <w:rFonts w:cstheme="minorHAnsi"/>
          <w:sz w:val="23"/>
          <w:szCs w:val="23"/>
        </w:rPr>
      </w:pPr>
      <w:r w:rsidRPr="00445B66">
        <w:rPr>
          <w:rFonts w:cstheme="minorHAnsi"/>
          <w:sz w:val="23"/>
          <w:szCs w:val="23"/>
        </w:rPr>
        <w:t>Il</w:t>
      </w:r>
      <w:r w:rsidR="00A95CA2" w:rsidRPr="00445B66">
        <w:rPr>
          <w:rFonts w:cstheme="minorHAnsi"/>
          <w:sz w:val="23"/>
          <w:szCs w:val="23"/>
        </w:rPr>
        <w:t xml:space="preserve"> delegante e il delegato </w:t>
      </w:r>
      <w:r w:rsidR="00DD07A8">
        <w:rPr>
          <w:rFonts w:cstheme="minorHAnsi"/>
          <w:sz w:val="23"/>
          <w:szCs w:val="23"/>
        </w:rPr>
        <w:t>dichiarano di essere a conoscenza del fatto</w:t>
      </w:r>
      <w:r w:rsidR="00214B1E">
        <w:rPr>
          <w:rFonts w:cstheme="minorHAnsi"/>
          <w:sz w:val="23"/>
          <w:szCs w:val="23"/>
        </w:rPr>
        <w:t xml:space="preserve"> che</w:t>
      </w:r>
      <w:r w:rsidR="004A6A7F">
        <w:rPr>
          <w:rFonts w:cstheme="minorHAnsi"/>
          <w:sz w:val="23"/>
          <w:szCs w:val="23"/>
        </w:rPr>
        <w:t xml:space="preserve">, la partecipazione all’assemblea, </w:t>
      </w:r>
      <w:r w:rsidR="008A3BDC">
        <w:rPr>
          <w:rFonts w:cstheme="minorHAnsi"/>
          <w:sz w:val="23"/>
          <w:szCs w:val="23"/>
        </w:rPr>
        <w:t xml:space="preserve">come </w:t>
      </w:r>
      <w:r w:rsidR="0007384F">
        <w:rPr>
          <w:rFonts w:cstheme="minorHAnsi"/>
          <w:sz w:val="23"/>
          <w:szCs w:val="23"/>
        </w:rPr>
        <w:t>precisato nell’avviso</w:t>
      </w:r>
      <w:r w:rsidR="00214B1E" w:rsidRPr="00445B66">
        <w:rPr>
          <w:rFonts w:cstheme="minorHAnsi"/>
          <w:sz w:val="23"/>
          <w:szCs w:val="23"/>
        </w:rPr>
        <w:t xml:space="preserve"> di </w:t>
      </w:r>
      <w:r w:rsidR="0007384F">
        <w:rPr>
          <w:rFonts w:cstheme="minorHAnsi"/>
          <w:sz w:val="23"/>
          <w:szCs w:val="23"/>
        </w:rPr>
        <w:t xml:space="preserve">convocazione pubblicato </w:t>
      </w:r>
      <w:r w:rsidR="00D55F0D" w:rsidRPr="00D55F0D">
        <w:rPr>
          <w:rFonts w:cstheme="minorHAnsi"/>
          <w:sz w:val="23"/>
          <w:szCs w:val="23"/>
        </w:rPr>
        <w:t>sulla Gazzetta Ufficiale Parte II n. 43 del 14/04/2022</w:t>
      </w:r>
      <w:r w:rsidR="00445B66" w:rsidRPr="00445B66">
        <w:rPr>
          <w:rFonts w:cstheme="minorHAnsi"/>
          <w:sz w:val="23"/>
          <w:szCs w:val="23"/>
        </w:rPr>
        <w:t xml:space="preserve">, </w:t>
      </w:r>
      <w:r w:rsidR="009F2B68">
        <w:rPr>
          <w:rFonts w:cstheme="minorHAnsi"/>
          <w:sz w:val="23"/>
          <w:szCs w:val="23"/>
        </w:rPr>
        <w:t xml:space="preserve">potrà avvenire </w:t>
      </w:r>
      <w:r w:rsidR="00214B1E" w:rsidRPr="00445B66">
        <w:rPr>
          <w:rFonts w:cstheme="minorHAnsi"/>
          <w:sz w:val="23"/>
          <w:szCs w:val="23"/>
        </w:rPr>
        <w:t xml:space="preserve">esclusivamente mediante </w:t>
      </w:r>
      <w:r w:rsidR="00214B1E" w:rsidRPr="00EA4DA0">
        <w:rPr>
          <w:rFonts w:cstheme="minorHAnsi"/>
          <w:sz w:val="23"/>
          <w:szCs w:val="23"/>
          <w:u w:val="single"/>
        </w:rPr>
        <w:t>mezzi di telecomunicazione</w:t>
      </w:r>
      <w:r w:rsidR="009F2B68" w:rsidRPr="009F2B68">
        <w:rPr>
          <w:rFonts w:cstheme="minorHAnsi"/>
          <w:sz w:val="23"/>
          <w:szCs w:val="23"/>
        </w:rPr>
        <w:t xml:space="preserve"> </w:t>
      </w:r>
      <w:r w:rsidR="009F2B68">
        <w:rPr>
          <w:rFonts w:cstheme="minorHAnsi"/>
          <w:sz w:val="23"/>
          <w:szCs w:val="23"/>
        </w:rPr>
        <w:t xml:space="preserve">con espressa esclusione della </w:t>
      </w:r>
      <w:r w:rsidR="009F2B68" w:rsidRPr="00EA4DA0">
        <w:rPr>
          <w:rFonts w:cstheme="minorHAnsi"/>
          <w:sz w:val="23"/>
          <w:szCs w:val="23"/>
          <w:u w:val="single"/>
        </w:rPr>
        <w:t>partecipazione fisica</w:t>
      </w:r>
      <w:r w:rsidR="006A7B2B">
        <w:rPr>
          <w:rFonts w:cstheme="minorHAnsi"/>
          <w:sz w:val="23"/>
          <w:szCs w:val="23"/>
          <w:u w:val="single"/>
        </w:rPr>
        <w:t>.</w:t>
      </w:r>
    </w:p>
    <w:p w14:paraId="17008D9A" w14:textId="77777777" w:rsidR="00214B1E" w:rsidRDefault="00214B1E" w:rsidP="00B12223">
      <w:pPr>
        <w:jc w:val="both"/>
        <w:rPr>
          <w:rFonts w:cstheme="minorHAnsi"/>
          <w:sz w:val="23"/>
          <w:szCs w:val="23"/>
        </w:rPr>
      </w:pPr>
    </w:p>
    <w:p w14:paraId="57AAC8DA" w14:textId="77777777" w:rsidR="002F56FB" w:rsidRPr="00FA260F" w:rsidRDefault="002F56FB" w:rsidP="002F56FB">
      <w:pPr>
        <w:jc w:val="both"/>
        <w:rPr>
          <w:rFonts w:cstheme="minorHAnsi"/>
          <w:sz w:val="23"/>
          <w:szCs w:val="23"/>
        </w:rPr>
      </w:pPr>
      <w:r w:rsidRPr="00FA260F">
        <w:rPr>
          <w:rFonts w:cstheme="minorHAnsi"/>
          <w:sz w:val="23"/>
          <w:szCs w:val="23"/>
        </w:rPr>
        <w:t>______________________</w:t>
      </w:r>
    </w:p>
    <w:p w14:paraId="3C55969C" w14:textId="77777777" w:rsidR="00B12223" w:rsidRPr="00FA260F" w:rsidRDefault="00065650" w:rsidP="00B12223">
      <w:pPr>
        <w:jc w:val="both"/>
        <w:rPr>
          <w:rFonts w:cstheme="minorHAnsi"/>
          <w:sz w:val="23"/>
          <w:szCs w:val="23"/>
        </w:rPr>
      </w:pPr>
      <w:r w:rsidRPr="00FA260F">
        <w:rPr>
          <w:rFonts w:cstheme="minorHAnsi"/>
          <w:sz w:val="23"/>
          <w:szCs w:val="23"/>
        </w:rPr>
        <w:t xml:space="preserve">(Data) </w:t>
      </w:r>
    </w:p>
    <w:p w14:paraId="3F357429" w14:textId="77777777" w:rsidR="004828BE" w:rsidRPr="00FA260F" w:rsidRDefault="004828BE" w:rsidP="00B12223">
      <w:pPr>
        <w:jc w:val="both"/>
        <w:rPr>
          <w:rFonts w:cstheme="minorHAnsi"/>
          <w:sz w:val="23"/>
          <w:szCs w:val="23"/>
        </w:rPr>
      </w:pPr>
    </w:p>
    <w:p w14:paraId="3A7FACE6" w14:textId="61817A15" w:rsidR="00B12223" w:rsidRPr="00FA260F" w:rsidRDefault="00B12223" w:rsidP="00B12223">
      <w:pPr>
        <w:jc w:val="both"/>
        <w:rPr>
          <w:rFonts w:cstheme="minorHAnsi"/>
          <w:sz w:val="23"/>
          <w:szCs w:val="23"/>
        </w:rPr>
      </w:pPr>
      <w:r w:rsidRPr="00FA260F">
        <w:rPr>
          <w:rFonts w:cstheme="minorHAnsi"/>
          <w:sz w:val="23"/>
          <w:szCs w:val="23"/>
        </w:rPr>
        <w:t>______________________</w:t>
      </w:r>
    </w:p>
    <w:p w14:paraId="4F18BF4E" w14:textId="77777777" w:rsidR="00B12223" w:rsidRPr="00FA260F" w:rsidRDefault="00065650" w:rsidP="00B12223">
      <w:pPr>
        <w:jc w:val="both"/>
        <w:rPr>
          <w:rFonts w:cstheme="minorHAnsi"/>
          <w:sz w:val="23"/>
          <w:szCs w:val="23"/>
        </w:rPr>
      </w:pPr>
      <w:r w:rsidRPr="00FA260F">
        <w:rPr>
          <w:rFonts w:cstheme="minorHAnsi"/>
          <w:sz w:val="23"/>
          <w:szCs w:val="23"/>
        </w:rPr>
        <w:t xml:space="preserve">(Firma) </w:t>
      </w:r>
    </w:p>
    <w:p w14:paraId="037005AE" w14:textId="6440B29D" w:rsidR="00B12223" w:rsidRPr="00FA260F" w:rsidRDefault="00065650" w:rsidP="0085460F">
      <w:pPr>
        <w:jc w:val="center"/>
        <w:rPr>
          <w:rFonts w:cstheme="minorHAnsi"/>
          <w:sz w:val="23"/>
          <w:szCs w:val="23"/>
        </w:rPr>
      </w:pPr>
      <w:r w:rsidRPr="00FA260F">
        <w:rPr>
          <w:rFonts w:cstheme="minorHAnsi"/>
          <w:sz w:val="23"/>
          <w:szCs w:val="23"/>
        </w:rPr>
        <w:t>***.***</w:t>
      </w:r>
    </w:p>
    <w:p w14:paraId="1883325B" w14:textId="0F7B23B3" w:rsidR="007A0AD4" w:rsidRPr="00FA260F" w:rsidRDefault="00D277AE" w:rsidP="007A0AD4">
      <w:pPr>
        <w:jc w:val="center"/>
        <w:rPr>
          <w:rFonts w:cstheme="minorHAnsi"/>
          <w:b/>
          <w:sz w:val="23"/>
          <w:szCs w:val="23"/>
        </w:rPr>
      </w:pPr>
      <w:r w:rsidRPr="00FA260F">
        <w:rPr>
          <w:rFonts w:cstheme="minorHAnsi"/>
          <w:b/>
          <w:sz w:val="23"/>
          <w:szCs w:val="23"/>
        </w:rPr>
        <w:t>AVVERTENZE PER LA COMPILAZIONE E LA TRASMISSIONE DELLA DELEGA DI VOTO</w:t>
      </w:r>
    </w:p>
    <w:p w14:paraId="5893C8F8" w14:textId="4AD8FD7F" w:rsidR="00E656DC" w:rsidRPr="00FA260F" w:rsidRDefault="007A0AD4" w:rsidP="00E656DC">
      <w:pPr>
        <w:jc w:val="both"/>
        <w:rPr>
          <w:rFonts w:cstheme="minorHAnsi"/>
          <w:sz w:val="23"/>
          <w:szCs w:val="23"/>
        </w:rPr>
      </w:pPr>
      <w:r w:rsidRPr="00FA260F">
        <w:rPr>
          <w:rFonts w:cstheme="minorHAnsi"/>
          <w:sz w:val="23"/>
          <w:szCs w:val="23"/>
        </w:rPr>
        <w:t>•</w:t>
      </w:r>
      <w:r w:rsidRPr="00FA260F">
        <w:rPr>
          <w:rFonts w:cstheme="minorHAnsi"/>
          <w:sz w:val="23"/>
          <w:szCs w:val="23"/>
        </w:rPr>
        <w:tab/>
        <w:t>Nel caso di comproprietà di azioni la delega andrà sempre rilasciata a firma di tutti i comproprietari anche se l’interveniente è egli stesso comproprietario;</w:t>
      </w:r>
    </w:p>
    <w:p w14:paraId="7B910BBE" w14:textId="488B2A8A"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 xml:space="preserve">la delega può essere rilasciata anche a un soggetto che non sia azionista di </w:t>
      </w:r>
      <w:r w:rsidR="00BF6FB9">
        <w:rPr>
          <w:rFonts w:cstheme="minorHAnsi"/>
          <w:sz w:val="23"/>
          <w:szCs w:val="23"/>
        </w:rPr>
        <w:t>Gismondi 1754</w:t>
      </w:r>
      <w:r w:rsidR="00BD1B41" w:rsidRPr="00FA260F">
        <w:rPr>
          <w:rFonts w:cstheme="minorHAnsi"/>
          <w:sz w:val="23"/>
          <w:szCs w:val="23"/>
        </w:rPr>
        <w:t xml:space="preserve"> </w:t>
      </w:r>
      <w:r w:rsidRPr="00FA260F">
        <w:rPr>
          <w:rFonts w:cstheme="minorHAnsi"/>
          <w:sz w:val="23"/>
          <w:szCs w:val="23"/>
        </w:rPr>
        <w:t>S.p.A.;</w:t>
      </w:r>
    </w:p>
    <w:p w14:paraId="3E0B8CFB" w14:textId="4EB98E97"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 xml:space="preserve">la delega deve essere accompagnata da un documento d’identità in corso di validità del/i delegante/i; nel caso in cui il delegante sia una persona giuridica copia della documentazione che attribuisce i poteri di rappresentanza deve essere allegata alla delega per essere conservata agli atti di </w:t>
      </w:r>
      <w:r w:rsidR="00D1127B">
        <w:rPr>
          <w:rFonts w:cstheme="minorHAnsi"/>
          <w:sz w:val="23"/>
          <w:szCs w:val="23"/>
        </w:rPr>
        <w:t>Gismondi 1754</w:t>
      </w:r>
      <w:r w:rsidR="00BD1B41" w:rsidRPr="00FA260F">
        <w:rPr>
          <w:rFonts w:cstheme="minorHAnsi"/>
          <w:sz w:val="23"/>
          <w:szCs w:val="23"/>
        </w:rPr>
        <w:t xml:space="preserve"> </w:t>
      </w:r>
      <w:r w:rsidRPr="00FA260F">
        <w:rPr>
          <w:rFonts w:cstheme="minorHAnsi"/>
          <w:sz w:val="23"/>
          <w:szCs w:val="23"/>
        </w:rPr>
        <w:t>S.p.A.;</w:t>
      </w:r>
    </w:p>
    <w:p w14:paraId="6D8CB4B3" w14:textId="554435B0"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 xml:space="preserve">la delega può essere notificata mediante invio a mezzo raccomandata A.R. presso la sede legale della Società o, in alternativa, elettronicamente mediante invio all’indirizzo di posta elettronica certificata </w:t>
      </w:r>
      <w:hyperlink r:id="rId5" w:history="1">
        <w:r w:rsidR="006975DC" w:rsidRPr="009C00FF">
          <w:rPr>
            <w:rStyle w:val="Collegamentoipertestuale"/>
          </w:rPr>
          <w:t>gismondi.gioielli.srl@pec.it</w:t>
        </w:r>
      </w:hyperlink>
      <w:r w:rsidR="006975DC">
        <w:t xml:space="preserve"> </w:t>
      </w:r>
      <w:r w:rsidR="00BC7048" w:rsidRPr="00FA260F">
        <w:rPr>
          <w:rFonts w:cstheme="minorHAnsi"/>
          <w:sz w:val="23"/>
          <w:szCs w:val="23"/>
        </w:rPr>
        <w:t xml:space="preserve">. </w:t>
      </w:r>
      <w:r w:rsidRPr="00FA260F">
        <w:rPr>
          <w:rFonts w:cstheme="minorHAnsi"/>
          <w:sz w:val="23"/>
          <w:szCs w:val="23"/>
        </w:rPr>
        <w:t xml:space="preserve">L’eventuale notifica preventiva non esime il delegato, in sede di accreditamento per l’accesso ai lavori </w:t>
      </w:r>
      <w:r w:rsidR="00CC2B0D">
        <w:rPr>
          <w:rFonts w:cstheme="minorHAnsi"/>
          <w:sz w:val="23"/>
          <w:szCs w:val="23"/>
        </w:rPr>
        <w:t>a</w:t>
      </w:r>
      <w:r w:rsidRPr="00FA260F">
        <w:rPr>
          <w:rFonts w:cstheme="minorHAnsi"/>
          <w:sz w:val="23"/>
          <w:szCs w:val="23"/>
        </w:rPr>
        <w:t>ssembleari, dall’obbligo di attestare la conformità all’originale della copia notificata e l’identità del delegante;</w:t>
      </w:r>
    </w:p>
    <w:p w14:paraId="52447656" w14:textId="21476F9F" w:rsidR="00D277AE" w:rsidRPr="00FA260F" w:rsidRDefault="00D277AE" w:rsidP="00B12223">
      <w:pPr>
        <w:jc w:val="both"/>
        <w:rPr>
          <w:rFonts w:cstheme="minorHAnsi"/>
          <w:sz w:val="23"/>
          <w:szCs w:val="23"/>
        </w:rPr>
      </w:pPr>
      <w:r w:rsidRPr="00FA260F">
        <w:rPr>
          <w:rFonts w:cstheme="minorHAnsi"/>
          <w:sz w:val="23"/>
          <w:szCs w:val="23"/>
        </w:rPr>
        <w:t>•</w:t>
      </w:r>
      <w:r w:rsidRPr="00FA260F">
        <w:rPr>
          <w:rFonts w:cstheme="minorHAnsi"/>
          <w:sz w:val="23"/>
          <w:szCs w:val="23"/>
        </w:rPr>
        <w:tab/>
        <w:t>ai fini della legittimazione al diritto di intervento in Assemblea e all’esercizio del diritto di voto è sempre necessaria la comunicazione all’emittente effettuata dall’intermediario su richiesta dell’interessato;</w:t>
      </w:r>
    </w:p>
    <w:p w14:paraId="4C91E3E7" w14:textId="26B58EA6" w:rsidR="00D277AE" w:rsidRPr="00FA260F" w:rsidRDefault="00D277AE" w:rsidP="00B12223">
      <w:pPr>
        <w:jc w:val="both"/>
        <w:rPr>
          <w:rFonts w:cstheme="minorHAnsi"/>
          <w:sz w:val="23"/>
          <w:szCs w:val="23"/>
        </w:rPr>
      </w:pPr>
      <w:r w:rsidRPr="00FA260F">
        <w:rPr>
          <w:rFonts w:cstheme="minorHAnsi"/>
          <w:sz w:val="23"/>
          <w:szCs w:val="23"/>
        </w:rPr>
        <w:lastRenderedPageBreak/>
        <w:t>•</w:t>
      </w:r>
      <w:r w:rsidRPr="00FA260F">
        <w:rPr>
          <w:rFonts w:cstheme="minorHAnsi"/>
          <w:sz w:val="23"/>
          <w:szCs w:val="23"/>
        </w:rPr>
        <w:tab/>
        <w:t>si invitano i Signori azionisti a prendere visione dell’art. 2372 del codice civile che disciplina i limiti al conferimento delle deleghe.</w:t>
      </w:r>
    </w:p>
    <w:p w14:paraId="5C544074" w14:textId="7683A524" w:rsidR="00425542" w:rsidRPr="00FA260F" w:rsidRDefault="00D277AE" w:rsidP="00B12223">
      <w:pPr>
        <w:jc w:val="both"/>
        <w:rPr>
          <w:rFonts w:cstheme="minorHAnsi"/>
          <w:sz w:val="23"/>
          <w:szCs w:val="23"/>
        </w:rPr>
      </w:pPr>
      <w:r w:rsidRPr="00FA260F">
        <w:rPr>
          <w:rFonts w:cstheme="minorHAnsi"/>
          <w:sz w:val="23"/>
          <w:szCs w:val="23"/>
        </w:rPr>
        <w:t xml:space="preserve">Per qualsiasi informazione sulle modalità di partecipazione all’Assemblea, si invita a </w:t>
      </w:r>
      <w:r w:rsidR="0041352A">
        <w:rPr>
          <w:rFonts w:cstheme="minorHAnsi"/>
          <w:sz w:val="23"/>
          <w:szCs w:val="23"/>
        </w:rPr>
        <w:t>prendere visione dell’avviso di convocazione</w:t>
      </w:r>
      <w:r w:rsidR="001F7ED1">
        <w:rPr>
          <w:rFonts w:cstheme="minorHAnsi"/>
          <w:sz w:val="23"/>
          <w:szCs w:val="23"/>
        </w:rPr>
        <w:t xml:space="preserve"> oltre che</w:t>
      </w:r>
      <w:r w:rsidR="0041352A">
        <w:rPr>
          <w:rFonts w:cstheme="minorHAnsi"/>
          <w:sz w:val="23"/>
          <w:szCs w:val="23"/>
        </w:rPr>
        <w:t xml:space="preserve">, per </w:t>
      </w:r>
      <w:r w:rsidR="001F7ED1">
        <w:rPr>
          <w:rFonts w:cstheme="minorHAnsi"/>
          <w:sz w:val="23"/>
          <w:szCs w:val="23"/>
        </w:rPr>
        <w:t>ulteriori</w:t>
      </w:r>
      <w:r w:rsidR="0041352A">
        <w:rPr>
          <w:rFonts w:cstheme="minorHAnsi"/>
          <w:sz w:val="23"/>
          <w:szCs w:val="23"/>
        </w:rPr>
        <w:t xml:space="preserve"> chiariment</w:t>
      </w:r>
      <w:r w:rsidR="001F7ED1">
        <w:rPr>
          <w:rFonts w:cstheme="minorHAnsi"/>
          <w:sz w:val="23"/>
          <w:szCs w:val="23"/>
        </w:rPr>
        <w:t>i</w:t>
      </w:r>
      <w:r w:rsidR="0041352A">
        <w:rPr>
          <w:rFonts w:cstheme="minorHAnsi"/>
          <w:sz w:val="23"/>
          <w:szCs w:val="23"/>
        </w:rPr>
        <w:t xml:space="preserve">, a </w:t>
      </w:r>
      <w:r w:rsidRPr="00FA260F">
        <w:rPr>
          <w:rFonts w:cstheme="minorHAnsi"/>
          <w:sz w:val="23"/>
          <w:szCs w:val="23"/>
        </w:rPr>
        <w:t xml:space="preserve">contattare la Società all’indirizzo e−mail:  </w:t>
      </w:r>
      <w:hyperlink r:id="rId6" w:history="1">
        <w:r w:rsidR="00CC2B0D" w:rsidRPr="00CC2B0D">
          <w:rPr>
            <w:rStyle w:val="Collegamentoipertestuale"/>
          </w:rPr>
          <w:t>marcello.lacedra@gismondi1754.com</w:t>
        </w:r>
      </w:hyperlink>
      <w:r w:rsidR="00FB7971" w:rsidRPr="00FA260F">
        <w:rPr>
          <w:rFonts w:cstheme="minorHAnsi"/>
          <w:sz w:val="23"/>
          <w:szCs w:val="23"/>
        </w:rPr>
        <w:t>.</w:t>
      </w:r>
      <w:r w:rsidR="004828BE" w:rsidRPr="00FA260F">
        <w:rPr>
          <w:rFonts w:cstheme="minorHAnsi"/>
          <w:sz w:val="23"/>
          <w:szCs w:val="23"/>
        </w:rPr>
        <w:t xml:space="preserve"> </w:t>
      </w:r>
    </w:p>
    <w:p w14:paraId="273977C9" w14:textId="12261E26" w:rsidR="00425542" w:rsidRPr="00FA260F" w:rsidRDefault="00065650" w:rsidP="0085460F">
      <w:pPr>
        <w:jc w:val="center"/>
        <w:rPr>
          <w:rFonts w:cstheme="minorHAnsi"/>
          <w:sz w:val="23"/>
          <w:szCs w:val="23"/>
        </w:rPr>
      </w:pPr>
      <w:r w:rsidRPr="00FA260F">
        <w:rPr>
          <w:rFonts w:cstheme="minorHAnsi"/>
          <w:sz w:val="23"/>
          <w:szCs w:val="23"/>
        </w:rPr>
        <w:t>******</w:t>
      </w:r>
    </w:p>
    <w:p w14:paraId="62B52519" w14:textId="41513A91" w:rsidR="00425542" w:rsidRPr="00FA260F" w:rsidRDefault="00065650" w:rsidP="00D277AE">
      <w:pPr>
        <w:jc w:val="center"/>
        <w:rPr>
          <w:rFonts w:cstheme="minorHAnsi"/>
          <w:b/>
          <w:sz w:val="23"/>
          <w:szCs w:val="23"/>
        </w:rPr>
      </w:pPr>
      <w:r w:rsidRPr="00FA260F">
        <w:rPr>
          <w:rFonts w:cstheme="minorHAnsi"/>
          <w:b/>
          <w:sz w:val="23"/>
          <w:szCs w:val="23"/>
        </w:rPr>
        <w:t>INFORMATIVA AI SENSI DEL CODICE IN</w:t>
      </w:r>
      <w:r w:rsidR="0085460F" w:rsidRPr="00FA260F">
        <w:rPr>
          <w:rFonts w:cstheme="minorHAnsi"/>
          <w:b/>
          <w:sz w:val="23"/>
          <w:szCs w:val="23"/>
        </w:rPr>
        <w:t xml:space="preserve"> </w:t>
      </w:r>
      <w:r w:rsidRPr="00FA260F">
        <w:rPr>
          <w:rFonts w:cstheme="minorHAnsi"/>
          <w:b/>
          <w:sz w:val="23"/>
          <w:szCs w:val="23"/>
        </w:rPr>
        <w:t xml:space="preserve">MATERIA DI PROTEZIONE DEI DATI PERSONALI </w:t>
      </w:r>
    </w:p>
    <w:p w14:paraId="7B2C95D7" w14:textId="77777777" w:rsidR="00D277AE" w:rsidRPr="00FA260F" w:rsidRDefault="00D277AE" w:rsidP="00D277AE">
      <w:pPr>
        <w:jc w:val="both"/>
        <w:rPr>
          <w:rFonts w:cstheme="minorHAnsi"/>
          <w:sz w:val="23"/>
          <w:szCs w:val="23"/>
        </w:rPr>
      </w:pPr>
      <w:r w:rsidRPr="00FA260F">
        <w:rPr>
          <w:rFonts w:cstheme="minorHAnsi"/>
          <w:sz w:val="23"/>
          <w:szCs w:val="23"/>
        </w:rPr>
        <w:t>A sensi dell’art. 13 del Regolamento UE 679/2016 (“GDPR”), i dati personali indicati nel presente modulo saranno oggetto di trattamento per finalità direttamente connesse e strumentali alla gestione dell’evento assembleare e ai conseguenti adempimenti di legge che costituiscono la base giuridica del trattamento. Il conferimento dei dati personali ha natura obbligatoria ed il mancato conferimento, anche parziale, determinerà l’impossibilità di esercizio della delega.</w:t>
      </w:r>
    </w:p>
    <w:p w14:paraId="787D47B2" w14:textId="77777777" w:rsidR="00D277AE" w:rsidRPr="00FA260F" w:rsidRDefault="00D277AE" w:rsidP="00D277AE">
      <w:pPr>
        <w:jc w:val="both"/>
        <w:rPr>
          <w:rFonts w:cstheme="minorHAnsi"/>
          <w:sz w:val="23"/>
          <w:szCs w:val="23"/>
        </w:rPr>
      </w:pPr>
      <w:r w:rsidRPr="00FA260F">
        <w:rPr>
          <w:rFonts w:cstheme="minorHAnsi"/>
          <w:sz w:val="23"/>
          <w:szCs w:val="23"/>
        </w:rPr>
        <w:t>I dati degli aderenti potranno essere comunicati a Borsa Italiana S.p.A., oltre che a ulteriori soggetti la cui facoltà di accedere ai dati sia riconosciuta da disposizioni di legge e di normativa secondaria e/o, ancora, da disposizioni impartite da autorità a ciò legittimate dalla legge. Tali soggetti utilizzeranno i dati in qualità di autonomi titolari del trattamento o quali Responsabili del trattamento.</w:t>
      </w:r>
    </w:p>
    <w:p w14:paraId="79347BC2" w14:textId="77777777" w:rsidR="00D277AE" w:rsidRPr="00FA260F" w:rsidRDefault="00D277AE" w:rsidP="00D277AE">
      <w:pPr>
        <w:jc w:val="both"/>
        <w:rPr>
          <w:rFonts w:cstheme="minorHAnsi"/>
          <w:sz w:val="23"/>
          <w:szCs w:val="23"/>
        </w:rPr>
      </w:pPr>
      <w:r w:rsidRPr="00FA260F">
        <w:rPr>
          <w:rFonts w:cstheme="minorHAnsi"/>
          <w:sz w:val="23"/>
          <w:szCs w:val="23"/>
        </w:rPr>
        <w:t>I dati saranno conservati per il solo periodo di tempo necessario al perseguimento delle suddette finalità e, in ogni caso, per un periodo massimo di 5 anni, dopodiché saranno conservati nel rispetto dei termini di prescrizione ordinaria individuati dal Codice Civile o da specifiche disposizioni di legge, per finalità di tipo amministrativo e/o per far valere o difendere un diritto o un interesse legittimo del titolare o di terzi.</w:t>
      </w:r>
    </w:p>
    <w:p w14:paraId="7C72342A" w14:textId="4448299E" w:rsidR="00D55F0D" w:rsidRPr="00FA260F" w:rsidRDefault="00D277AE" w:rsidP="00D277AE">
      <w:pPr>
        <w:jc w:val="both"/>
        <w:rPr>
          <w:rFonts w:cstheme="minorHAnsi"/>
          <w:sz w:val="23"/>
          <w:szCs w:val="23"/>
        </w:rPr>
      </w:pPr>
      <w:r w:rsidRPr="00FA260F">
        <w:rPr>
          <w:rFonts w:cstheme="minorHAnsi"/>
          <w:sz w:val="23"/>
          <w:szCs w:val="23"/>
        </w:rPr>
        <w:t>Coloro che conferiranno i dati potranno esercitare tutti i diritti di cui agli artt. da 15 a 22 del GDPR (tra cui, a titolo esemplificativo e non esaustivo, diritto di accesso, diritto di cancellazione dei dati, diritto di rettifica, diritto di limitazione del trattamento dei dati e diritto di proporre reclamo al Garante per la protezione dei dati personali). Il Titolare del trattamento dei dati è la società che trasmette il presente modulo, come indicato in epigrafe. Le dichiarazioni e le conferme sopra rese si intendono rilasciate dal firmatario del presente modulo e, nel caso, convalidate dalla Società.</w:t>
      </w:r>
    </w:p>
    <w:p w14:paraId="3E583426" w14:textId="19721570" w:rsidR="00C21ED3" w:rsidRPr="00FA260F" w:rsidRDefault="00D277AE" w:rsidP="00D277AE">
      <w:pPr>
        <w:jc w:val="both"/>
        <w:rPr>
          <w:rFonts w:cstheme="minorHAnsi"/>
          <w:sz w:val="23"/>
          <w:szCs w:val="23"/>
        </w:rPr>
      </w:pPr>
      <w:r w:rsidRPr="00FA260F">
        <w:rPr>
          <w:rFonts w:cstheme="minorHAnsi"/>
          <w:sz w:val="23"/>
          <w:szCs w:val="23"/>
        </w:rPr>
        <w:t xml:space="preserve">In ogni momento potrà/potrete esercitare i diritti previsti dal GDPR contattando l’Ufficio Investor Relations di </w:t>
      </w:r>
      <w:r w:rsidR="00CC2B0D">
        <w:rPr>
          <w:rFonts w:cstheme="minorHAnsi"/>
          <w:sz w:val="23"/>
          <w:szCs w:val="23"/>
        </w:rPr>
        <w:t>Gismondi 1754</w:t>
      </w:r>
      <w:r w:rsidR="004828BE" w:rsidRPr="00FA260F">
        <w:rPr>
          <w:rFonts w:cstheme="minorHAnsi"/>
          <w:sz w:val="23"/>
          <w:szCs w:val="23"/>
        </w:rPr>
        <w:t xml:space="preserve"> </w:t>
      </w:r>
      <w:r w:rsidRPr="00FA260F">
        <w:rPr>
          <w:rFonts w:cstheme="minorHAnsi"/>
          <w:sz w:val="23"/>
          <w:szCs w:val="23"/>
        </w:rPr>
        <w:t xml:space="preserve">S.p.A., presso </w:t>
      </w:r>
      <w:r w:rsidR="004828BE" w:rsidRPr="00FA260F">
        <w:rPr>
          <w:rFonts w:cstheme="minorHAnsi"/>
          <w:sz w:val="23"/>
          <w:szCs w:val="23"/>
        </w:rPr>
        <w:t>la sede legale</w:t>
      </w:r>
      <w:r w:rsidRPr="00FA260F">
        <w:rPr>
          <w:rFonts w:cstheme="minorHAnsi"/>
          <w:sz w:val="23"/>
          <w:szCs w:val="23"/>
        </w:rPr>
        <w:t xml:space="preserve"> della Società, </w:t>
      </w:r>
      <w:r w:rsidR="004828BE" w:rsidRPr="00FA260F">
        <w:rPr>
          <w:rFonts w:cstheme="minorHAnsi"/>
          <w:sz w:val="23"/>
          <w:szCs w:val="23"/>
        </w:rPr>
        <w:t xml:space="preserve">Via </w:t>
      </w:r>
      <w:r w:rsidR="00D55F0D">
        <w:rPr>
          <w:rFonts w:cstheme="minorHAnsi"/>
          <w:sz w:val="23"/>
          <w:szCs w:val="23"/>
        </w:rPr>
        <w:t>San Vincenzo</w:t>
      </w:r>
      <w:r w:rsidR="00CC2B0D">
        <w:rPr>
          <w:rFonts w:cstheme="minorHAnsi"/>
          <w:sz w:val="23"/>
          <w:szCs w:val="23"/>
        </w:rPr>
        <w:t xml:space="preserve"> </w:t>
      </w:r>
      <w:r w:rsidR="004828BE" w:rsidRPr="00FA260F">
        <w:rPr>
          <w:rFonts w:cstheme="minorHAnsi"/>
          <w:sz w:val="23"/>
          <w:szCs w:val="23"/>
        </w:rPr>
        <w:t>n.</w:t>
      </w:r>
      <w:r w:rsidR="00D55F0D">
        <w:rPr>
          <w:rFonts w:cstheme="minorHAnsi"/>
          <w:sz w:val="23"/>
          <w:szCs w:val="23"/>
        </w:rPr>
        <w:t>51/1</w:t>
      </w:r>
      <w:r w:rsidRPr="00FA260F">
        <w:rPr>
          <w:rFonts w:cstheme="minorHAnsi"/>
          <w:sz w:val="23"/>
          <w:szCs w:val="23"/>
        </w:rPr>
        <w:t>,</w:t>
      </w:r>
      <w:r w:rsidR="004828BE" w:rsidRPr="00FA260F">
        <w:rPr>
          <w:rFonts w:cstheme="minorHAnsi"/>
          <w:sz w:val="23"/>
          <w:szCs w:val="23"/>
        </w:rPr>
        <w:t xml:space="preserve"> </w:t>
      </w:r>
      <w:r w:rsidRPr="00FA260F">
        <w:rPr>
          <w:rFonts w:cstheme="minorHAnsi"/>
          <w:sz w:val="23"/>
          <w:szCs w:val="23"/>
        </w:rPr>
        <w:t>anche attraverso il seguente indirizzo di posta elettronica:</w:t>
      </w:r>
      <w:r w:rsidR="00E54B73" w:rsidRPr="00FA260F">
        <w:rPr>
          <w:rFonts w:cstheme="minorHAnsi"/>
          <w:sz w:val="23"/>
          <w:szCs w:val="23"/>
        </w:rPr>
        <w:t xml:space="preserve"> </w:t>
      </w:r>
      <w:hyperlink r:id="rId7" w:history="1">
        <w:r w:rsidR="00CC2B0D" w:rsidRPr="00CC2B0D">
          <w:rPr>
            <w:rStyle w:val="Collegamentoipertestuale"/>
          </w:rPr>
          <w:t>marcello.lacedra@gismondi1754.com</w:t>
        </w:r>
      </w:hyperlink>
      <w:r w:rsidR="00FA260F" w:rsidRPr="00FA260F">
        <w:rPr>
          <w:rFonts w:cstheme="minorHAnsi"/>
          <w:sz w:val="23"/>
          <w:szCs w:val="23"/>
        </w:rPr>
        <w:t xml:space="preserve">. </w:t>
      </w:r>
    </w:p>
    <w:p w14:paraId="3565D618" w14:textId="77777777" w:rsidR="00D277AE" w:rsidRPr="00FA260F" w:rsidRDefault="00D277AE" w:rsidP="00D277AE">
      <w:pPr>
        <w:jc w:val="both"/>
        <w:rPr>
          <w:rFonts w:cstheme="minorHAnsi"/>
          <w:sz w:val="23"/>
          <w:szCs w:val="23"/>
        </w:rPr>
      </w:pPr>
    </w:p>
    <w:sectPr w:rsidR="00D277AE" w:rsidRPr="00FA260F">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ans Narrow">
    <w:altName w:val="Arial"/>
    <w:charset w:val="00"/>
    <w:family w:val="swiss"/>
    <w:pitch w:val="variable"/>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36E6"/>
    <w:multiLevelType w:val="hybridMultilevel"/>
    <w:tmpl w:val="F2FA0DDE"/>
    <w:numStyleLink w:val="Numerato"/>
  </w:abstractNum>
  <w:abstractNum w:abstractNumId="1" w15:restartNumberingAfterBreak="0">
    <w:nsid w:val="090E06ED"/>
    <w:multiLevelType w:val="hybridMultilevel"/>
    <w:tmpl w:val="AD8A3D14"/>
    <w:styleLink w:val="Stileimportato1"/>
    <w:lvl w:ilvl="0" w:tplc="839C5AD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006E7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C040222">
      <w:start w:val="1"/>
      <w:numFmt w:val="lowerRoman"/>
      <w:lvlText w:val="%3."/>
      <w:lvlJc w:val="left"/>
      <w:pPr>
        <w:ind w:left="216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3CCC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1ECA2C">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92E212">
      <w:start w:val="1"/>
      <w:numFmt w:val="lowerRoman"/>
      <w:lvlText w:val="%6."/>
      <w:lvlJc w:val="left"/>
      <w:pPr>
        <w:ind w:left="432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1B6BC6C">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9A3FD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EFC22BE">
      <w:start w:val="1"/>
      <w:numFmt w:val="lowerRoman"/>
      <w:lvlText w:val="%9."/>
      <w:lvlJc w:val="left"/>
      <w:pPr>
        <w:ind w:left="648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6417554"/>
    <w:multiLevelType w:val="hybridMultilevel"/>
    <w:tmpl w:val="C1CC27BE"/>
    <w:lvl w:ilvl="0" w:tplc="0410000F">
      <w:start w:val="1"/>
      <w:numFmt w:val="decimal"/>
      <w:lvlText w:val="%1."/>
      <w:lvlJc w:val="left"/>
      <w:pPr>
        <w:tabs>
          <w:tab w:val="num" w:pos="720"/>
        </w:tabs>
        <w:ind w:left="720" w:hanging="360"/>
      </w:pPr>
      <w:rPr>
        <w:rFonts w:hint="default"/>
      </w:rPr>
    </w:lvl>
    <w:lvl w:ilvl="1" w:tplc="0410000F">
      <w:start w:val="1"/>
      <w:numFmt w:val="decimal"/>
      <w:lvlText w:val="%2."/>
      <w:lvlJc w:val="left"/>
      <w:pPr>
        <w:tabs>
          <w:tab w:val="num" w:pos="1440"/>
        </w:tabs>
        <w:ind w:left="1440" w:hanging="360"/>
      </w:pPr>
      <w:rPr>
        <w:rFonts w:hint="default"/>
      </w:rPr>
    </w:lvl>
    <w:lvl w:ilvl="2" w:tplc="0410001B">
      <w:start w:val="1"/>
      <w:numFmt w:val="lowerRoman"/>
      <w:lvlText w:val="%3."/>
      <w:lvlJc w:val="right"/>
      <w:pPr>
        <w:tabs>
          <w:tab w:val="num" w:pos="2160"/>
        </w:tabs>
        <w:ind w:left="2160" w:hanging="180"/>
      </w:pPr>
    </w:lvl>
    <w:lvl w:ilvl="3" w:tplc="0410000F">
      <w:start w:val="1"/>
      <w:numFmt w:val="decimal"/>
      <w:lvlText w:val="%4."/>
      <w:lvlJc w:val="left"/>
      <w:pPr>
        <w:tabs>
          <w:tab w:val="num" w:pos="2880"/>
        </w:tabs>
        <w:ind w:left="2880" w:hanging="360"/>
      </w:pPr>
    </w:lvl>
    <w:lvl w:ilvl="4" w:tplc="04100019">
      <w:start w:val="1"/>
      <w:numFmt w:val="lowerLetter"/>
      <w:lvlText w:val="%5."/>
      <w:lvlJc w:val="left"/>
      <w:pPr>
        <w:tabs>
          <w:tab w:val="num" w:pos="3600"/>
        </w:tabs>
        <w:ind w:left="3600" w:hanging="360"/>
      </w:pPr>
    </w:lvl>
    <w:lvl w:ilvl="5" w:tplc="0410001B">
      <w:start w:val="1"/>
      <w:numFmt w:val="lowerRoman"/>
      <w:lvlText w:val="%6."/>
      <w:lvlJc w:val="right"/>
      <w:pPr>
        <w:tabs>
          <w:tab w:val="num" w:pos="4320"/>
        </w:tabs>
        <w:ind w:left="4320" w:hanging="180"/>
      </w:pPr>
    </w:lvl>
    <w:lvl w:ilvl="6" w:tplc="0410000F">
      <w:start w:val="1"/>
      <w:numFmt w:val="decimal"/>
      <w:lvlText w:val="%7."/>
      <w:lvlJc w:val="left"/>
      <w:pPr>
        <w:tabs>
          <w:tab w:val="num" w:pos="5040"/>
        </w:tabs>
        <w:ind w:left="5040" w:hanging="360"/>
      </w:pPr>
    </w:lvl>
    <w:lvl w:ilvl="7" w:tplc="04100019">
      <w:start w:val="1"/>
      <w:numFmt w:val="lowerLetter"/>
      <w:lvlText w:val="%8."/>
      <w:lvlJc w:val="left"/>
      <w:pPr>
        <w:tabs>
          <w:tab w:val="num" w:pos="5760"/>
        </w:tabs>
        <w:ind w:left="5760" w:hanging="360"/>
      </w:pPr>
    </w:lvl>
    <w:lvl w:ilvl="8" w:tplc="0410001B">
      <w:start w:val="1"/>
      <w:numFmt w:val="lowerRoman"/>
      <w:lvlText w:val="%9."/>
      <w:lvlJc w:val="right"/>
      <w:pPr>
        <w:tabs>
          <w:tab w:val="num" w:pos="6480"/>
        </w:tabs>
        <w:ind w:left="6480" w:hanging="180"/>
      </w:pPr>
    </w:lvl>
  </w:abstractNum>
  <w:abstractNum w:abstractNumId="3" w15:restartNumberingAfterBreak="0">
    <w:nsid w:val="21403DE8"/>
    <w:multiLevelType w:val="hybridMultilevel"/>
    <w:tmpl w:val="6A603F48"/>
    <w:lvl w:ilvl="0" w:tplc="0410000F">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4" w15:restartNumberingAfterBreak="0">
    <w:nsid w:val="22BF25C9"/>
    <w:multiLevelType w:val="hybridMultilevel"/>
    <w:tmpl w:val="AD8A3D14"/>
    <w:numStyleLink w:val="Stileimportato1"/>
  </w:abstractNum>
  <w:abstractNum w:abstractNumId="5" w15:restartNumberingAfterBreak="0">
    <w:nsid w:val="3BCB0933"/>
    <w:multiLevelType w:val="hybridMultilevel"/>
    <w:tmpl w:val="FC2A7F34"/>
    <w:lvl w:ilvl="0" w:tplc="04100011">
      <w:start w:val="1"/>
      <w:numFmt w:val="decimal"/>
      <w:lvlText w:val="%1)"/>
      <w:lvlJc w:val="left"/>
      <w:pPr>
        <w:ind w:left="360" w:hanging="360"/>
      </w:pPr>
      <w:rPr>
        <w:b/>
      </w:rPr>
    </w:lvl>
    <w:lvl w:ilvl="1" w:tplc="0410000F">
      <w:start w:val="1"/>
      <w:numFmt w:val="decimal"/>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 w15:restartNumberingAfterBreak="0">
    <w:nsid w:val="3FD878CD"/>
    <w:multiLevelType w:val="hybridMultilevel"/>
    <w:tmpl w:val="6678666E"/>
    <w:lvl w:ilvl="0" w:tplc="2854870E">
      <w:start w:val="1"/>
      <w:numFmt w:val="decimal"/>
      <w:lvlText w:val="%1."/>
      <w:lvlJc w:val="left"/>
      <w:pPr>
        <w:ind w:left="1440" w:hanging="360"/>
      </w:pPr>
      <w:rPr>
        <w:b/>
        <w:bCs/>
      </w:rPr>
    </w:lvl>
    <w:lvl w:ilvl="1" w:tplc="04100019">
      <w:start w:val="1"/>
      <w:numFmt w:val="lowerLetter"/>
      <w:lvlText w:val="%2."/>
      <w:lvlJc w:val="left"/>
      <w:pPr>
        <w:ind w:left="2160" w:hanging="360"/>
      </w:pPr>
    </w:lvl>
    <w:lvl w:ilvl="2" w:tplc="0410001B">
      <w:start w:val="1"/>
      <w:numFmt w:val="lowerRoman"/>
      <w:lvlText w:val="%3."/>
      <w:lvlJc w:val="right"/>
      <w:pPr>
        <w:ind w:left="2880" w:hanging="180"/>
      </w:pPr>
    </w:lvl>
    <w:lvl w:ilvl="3" w:tplc="0410000F">
      <w:start w:val="1"/>
      <w:numFmt w:val="decimal"/>
      <w:lvlText w:val="%4."/>
      <w:lvlJc w:val="left"/>
      <w:pPr>
        <w:ind w:left="3600" w:hanging="360"/>
      </w:pPr>
    </w:lvl>
    <w:lvl w:ilvl="4" w:tplc="04100019">
      <w:start w:val="1"/>
      <w:numFmt w:val="lowerLetter"/>
      <w:lvlText w:val="%5."/>
      <w:lvlJc w:val="left"/>
      <w:pPr>
        <w:ind w:left="4320" w:hanging="360"/>
      </w:pPr>
    </w:lvl>
    <w:lvl w:ilvl="5" w:tplc="0410001B">
      <w:start w:val="1"/>
      <w:numFmt w:val="lowerRoman"/>
      <w:lvlText w:val="%6."/>
      <w:lvlJc w:val="right"/>
      <w:pPr>
        <w:ind w:left="5040" w:hanging="180"/>
      </w:pPr>
    </w:lvl>
    <w:lvl w:ilvl="6" w:tplc="0410000F">
      <w:start w:val="1"/>
      <w:numFmt w:val="decimal"/>
      <w:lvlText w:val="%7."/>
      <w:lvlJc w:val="left"/>
      <w:pPr>
        <w:ind w:left="5760" w:hanging="360"/>
      </w:pPr>
    </w:lvl>
    <w:lvl w:ilvl="7" w:tplc="04100019">
      <w:start w:val="1"/>
      <w:numFmt w:val="lowerLetter"/>
      <w:lvlText w:val="%8."/>
      <w:lvlJc w:val="left"/>
      <w:pPr>
        <w:ind w:left="6480" w:hanging="360"/>
      </w:pPr>
    </w:lvl>
    <w:lvl w:ilvl="8" w:tplc="0410001B">
      <w:start w:val="1"/>
      <w:numFmt w:val="lowerRoman"/>
      <w:lvlText w:val="%9."/>
      <w:lvlJc w:val="right"/>
      <w:pPr>
        <w:ind w:left="7200" w:hanging="180"/>
      </w:pPr>
    </w:lvl>
  </w:abstractNum>
  <w:abstractNum w:abstractNumId="7" w15:restartNumberingAfterBreak="0">
    <w:nsid w:val="45A226EA"/>
    <w:multiLevelType w:val="multilevel"/>
    <w:tmpl w:val="6D1C5E52"/>
    <w:lvl w:ilvl="0">
      <w:start w:val="2"/>
      <w:numFmt w:val="decimal"/>
      <w:lvlText w:val="%1."/>
      <w:lvlJc w:val="left"/>
      <w:pPr>
        <w:ind w:left="5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9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12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16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4">
      <w:start w:val="1"/>
      <w:numFmt w:val="decimal"/>
      <w:lvlText w:val="%5."/>
      <w:lvlJc w:val="left"/>
      <w:pPr>
        <w:ind w:left="198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5">
      <w:start w:val="1"/>
      <w:numFmt w:val="decimal"/>
      <w:lvlText w:val="%6."/>
      <w:lvlJc w:val="left"/>
      <w:pPr>
        <w:ind w:left="23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27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7">
      <w:start w:val="1"/>
      <w:numFmt w:val="decimal"/>
      <w:lvlText w:val="%8."/>
      <w:lvlJc w:val="left"/>
      <w:pPr>
        <w:ind w:left="30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8">
      <w:start w:val="1"/>
      <w:numFmt w:val="decimal"/>
      <w:lvlText w:val="%9."/>
      <w:lvlJc w:val="left"/>
      <w:pPr>
        <w:ind w:left="34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583068C7"/>
    <w:multiLevelType w:val="hybridMultilevel"/>
    <w:tmpl w:val="F2FA0DDE"/>
    <w:styleLink w:val="Numerato"/>
    <w:lvl w:ilvl="0" w:tplc="396AF0AA">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3E0A54E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FEBE6D7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55CFC46">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C92E5E88">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B6A7C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2F6E2D2">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56F0B8D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A83A6740">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6138687A"/>
    <w:multiLevelType w:val="hybridMultilevel"/>
    <w:tmpl w:val="C4A8DCCA"/>
    <w:styleLink w:val="Stileimportato2"/>
    <w:lvl w:ilvl="0" w:tplc="EF18EB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71AE7E7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789C82EC">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33EBB5C">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50B6E862">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991E83E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85F2F4A6">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4CCEFCEA">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4E1601AC">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52F0907"/>
    <w:multiLevelType w:val="hybridMultilevel"/>
    <w:tmpl w:val="08EE07C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674E71AD"/>
    <w:multiLevelType w:val="hybridMultilevel"/>
    <w:tmpl w:val="D9A888FC"/>
    <w:lvl w:ilvl="0" w:tplc="0018DA72">
      <w:start w:val="1"/>
      <w:numFmt w:val="decimal"/>
      <w:lvlText w:val="%1."/>
      <w:lvlJc w:val="left"/>
      <w:pPr>
        <w:ind w:left="646" w:hanging="360"/>
      </w:pPr>
      <w:rPr>
        <w:rFonts w:hint="default"/>
      </w:rPr>
    </w:lvl>
    <w:lvl w:ilvl="1" w:tplc="04100019" w:tentative="1">
      <w:start w:val="1"/>
      <w:numFmt w:val="lowerLetter"/>
      <w:lvlText w:val="%2."/>
      <w:lvlJc w:val="left"/>
      <w:pPr>
        <w:ind w:left="1366" w:hanging="360"/>
      </w:pPr>
    </w:lvl>
    <w:lvl w:ilvl="2" w:tplc="0410001B" w:tentative="1">
      <w:start w:val="1"/>
      <w:numFmt w:val="lowerRoman"/>
      <w:lvlText w:val="%3."/>
      <w:lvlJc w:val="right"/>
      <w:pPr>
        <w:ind w:left="2086" w:hanging="180"/>
      </w:pPr>
    </w:lvl>
    <w:lvl w:ilvl="3" w:tplc="0410000F" w:tentative="1">
      <w:start w:val="1"/>
      <w:numFmt w:val="decimal"/>
      <w:lvlText w:val="%4."/>
      <w:lvlJc w:val="left"/>
      <w:pPr>
        <w:ind w:left="2806" w:hanging="360"/>
      </w:pPr>
    </w:lvl>
    <w:lvl w:ilvl="4" w:tplc="04100019" w:tentative="1">
      <w:start w:val="1"/>
      <w:numFmt w:val="lowerLetter"/>
      <w:lvlText w:val="%5."/>
      <w:lvlJc w:val="left"/>
      <w:pPr>
        <w:ind w:left="3526" w:hanging="360"/>
      </w:pPr>
    </w:lvl>
    <w:lvl w:ilvl="5" w:tplc="0410001B" w:tentative="1">
      <w:start w:val="1"/>
      <w:numFmt w:val="lowerRoman"/>
      <w:lvlText w:val="%6."/>
      <w:lvlJc w:val="right"/>
      <w:pPr>
        <w:ind w:left="4246" w:hanging="180"/>
      </w:pPr>
    </w:lvl>
    <w:lvl w:ilvl="6" w:tplc="0410000F" w:tentative="1">
      <w:start w:val="1"/>
      <w:numFmt w:val="decimal"/>
      <w:lvlText w:val="%7."/>
      <w:lvlJc w:val="left"/>
      <w:pPr>
        <w:ind w:left="4966" w:hanging="360"/>
      </w:pPr>
    </w:lvl>
    <w:lvl w:ilvl="7" w:tplc="04100019" w:tentative="1">
      <w:start w:val="1"/>
      <w:numFmt w:val="lowerLetter"/>
      <w:lvlText w:val="%8."/>
      <w:lvlJc w:val="left"/>
      <w:pPr>
        <w:ind w:left="5686" w:hanging="360"/>
      </w:pPr>
    </w:lvl>
    <w:lvl w:ilvl="8" w:tplc="0410001B" w:tentative="1">
      <w:start w:val="1"/>
      <w:numFmt w:val="lowerRoman"/>
      <w:lvlText w:val="%9."/>
      <w:lvlJc w:val="right"/>
      <w:pPr>
        <w:ind w:left="6406" w:hanging="180"/>
      </w:pPr>
    </w:lvl>
  </w:abstractNum>
  <w:abstractNum w:abstractNumId="12" w15:restartNumberingAfterBreak="0">
    <w:nsid w:val="6CA0043E"/>
    <w:multiLevelType w:val="hybridMultilevel"/>
    <w:tmpl w:val="F2FA0DDE"/>
    <w:lvl w:ilvl="0" w:tplc="279E50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FC24914E">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08E6A32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CFDE0B7E">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224881A4">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64579A">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898F06E">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353CC1B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67802E74">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90E5E7D"/>
    <w:multiLevelType w:val="multilevel"/>
    <w:tmpl w:val="92F8AB1C"/>
    <w:lvl w:ilvl="0">
      <w:start w:val="3"/>
      <w:numFmt w:val="upperLetter"/>
      <w:lvlText w:val="%1"/>
      <w:lvlJc w:val="left"/>
      <w:pPr>
        <w:ind w:left="307" w:hanging="408"/>
      </w:pPr>
      <w:rPr>
        <w:rFonts w:hint="default"/>
      </w:rPr>
    </w:lvl>
    <w:lvl w:ilvl="1">
      <w:start w:val="6"/>
      <w:numFmt w:val="upperLetter"/>
      <w:lvlText w:val="%1.%2."/>
      <w:lvlJc w:val="left"/>
      <w:pPr>
        <w:ind w:left="307" w:hanging="408"/>
      </w:pPr>
      <w:rPr>
        <w:rFonts w:ascii="Liberation Sans Narrow" w:eastAsia="Liberation Sans Narrow" w:hAnsi="Liberation Sans Narrow" w:cs="Liberation Sans Narrow" w:hint="default"/>
        <w:spacing w:val="-1"/>
        <w:w w:val="100"/>
        <w:sz w:val="20"/>
        <w:szCs w:val="20"/>
      </w:rPr>
    </w:lvl>
    <w:lvl w:ilvl="2">
      <w:numFmt w:val="bullet"/>
      <w:lvlText w:val="□"/>
      <w:lvlJc w:val="left"/>
      <w:pPr>
        <w:ind w:left="1022" w:hanging="360"/>
      </w:pPr>
      <w:rPr>
        <w:rFonts w:ascii="Courier New" w:eastAsia="Courier New" w:hAnsi="Courier New" w:cs="Courier New" w:hint="default"/>
        <w:w w:val="100"/>
        <w:sz w:val="20"/>
        <w:szCs w:val="20"/>
      </w:rPr>
    </w:lvl>
    <w:lvl w:ilvl="3">
      <w:numFmt w:val="bullet"/>
      <w:lvlText w:val="•"/>
      <w:lvlJc w:val="left"/>
      <w:pPr>
        <w:ind w:left="2692" w:hanging="360"/>
      </w:pPr>
      <w:rPr>
        <w:rFonts w:hint="default"/>
      </w:rPr>
    </w:lvl>
    <w:lvl w:ilvl="4">
      <w:numFmt w:val="bullet"/>
      <w:lvlText w:val="•"/>
      <w:lvlJc w:val="left"/>
      <w:pPr>
        <w:ind w:left="3528" w:hanging="360"/>
      </w:pPr>
      <w:rPr>
        <w:rFonts w:hint="default"/>
      </w:rPr>
    </w:lvl>
    <w:lvl w:ilvl="5">
      <w:numFmt w:val="bullet"/>
      <w:lvlText w:val="•"/>
      <w:lvlJc w:val="left"/>
      <w:pPr>
        <w:ind w:left="4364" w:hanging="360"/>
      </w:pPr>
      <w:rPr>
        <w:rFonts w:hint="default"/>
      </w:rPr>
    </w:lvl>
    <w:lvl w:ilvl="6">
      <w:numFmt w:val="bullet"/>
      <w:lvlText w:val="•"/>
      <w:lvlJc w:val="left"/>
      <w:pPr>
        <w:ind w:left="5200" w:hanging="360"/>
      </w:pPr>
      <w:rPr>
        <w:rFonts w:hint="default"/>
      </w:rPr>
    </w:lvl>
    <w:lvl w:ilvl="7">
      <w:numFmt w:val="bullet"/>
      <w:lvlText w:val="•"/>
      <w:lvlJc w:val="left"/>
      <w:pPr>
        <w:ind w:left="6037" w:hanging="360"/>
      </w:pPr>
      <w:rPr>
        <w:rFonts w:hint="default"/>
      </w:rPr>
    </w:lvl>
    <w:lvl w:ilvl="8">
      <w:numFmt w:val="bullet"/>
      <w:lvlText w:val="•"/>
      <w:lvlJc w:val="left"/>
      <w:pPr>
        <w:ind w:left="6873" w:hanging="360"/>
      </w:pPr>
      <w:rPr>
        <w:rFonts w:hint="default"/>
      </w:rPr>
    </w:lvl>
  </w:abstractNum>
  <w:abstractNum w:abstractNumId="14" w15:restartNumberingAfterBreak="0">
    <w:nsid w:val="79B56166"/>
    <w:multiLevelType w:val="hybridMultilevel"/>
    <w:tmpl w:val="732A972C"/>
    <w:lvl w:ilvl="0" w:tplc="2626052A">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0"/>
  </w:num>
  <w:num w:numId="2">
    <w:abstractNumId w:val="11"/>
  </w:num>
  <w:num w:numId="3">
    <w:abstractNumId w:val="14"/>
  </w:num>
  <w:num w:numId="4">
    <w:abstractNumId w:val="8"/>
  </w:num>
  <w:num w:numId="5">
    <w:abstractNumId w:val="0"/>
  </w:num>
  <w:num w:numId="6">
    <w:abstractNumId w:val="9"/>
  </w:num>
  <w:num w:numId="7">
    <w:abstractNumId w:val="7"/>
  </w:num>
  <w:num w:numId="8">
    <w:abstractNumId w:val="1"/>
  </w:num>
  <w:num w:numId="9">
    <w:abstractNumId w:val="4"/>
  </w:num>
  <w:num w:numId="10">
    <w:abstractNumId w:val="12"/>
  </w:num>
  <w:num w:numId="11">
    <w:abstractNumId w:val="13"/>
  </w:num>
  <w:num w:numId="12">
    <w:abstractNumId w:val="5"/>
  </w:num>
  <w:num w:numId="13">
    <w:abstractNumId w:val="2"/>
  </w:num>
  <w:num w:numId="14">
    <w:abstractNumId w:val="2"/>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sTQ1M7A0NDA1NjBQ0lEKTi0uzszPAykwNKgFALysnUAtAAAA"/>
  </w:docVars>
  <w:rsids>
    <w:rsidRoot w:val="00065650"/>
    <w:rsid w:val="0000085B"/>
    <w:rsid w:val="00000E8F"/>
    <w:rsid w:val="00002DC0"/>
    <w:rsid w:val="00003E98"/>
    <w:rsid w:val="00014589"/>
    <w:rsid w:val="00016314"/>
    <w:rsid w:val="00024A19"/>
    <w:rsid w:val="00030E6D"/>
    <w:rsid w:val="00037EC5"/>
    <w:rsid w:val="00047752"/>
    <w:rsid w:val="000503E5"/>
    <w:rsid w:val="00052E70"/>
    <w:rsid w:val="000544F7"/>
    <w:rsid w:val="00065650"/>
    <w:rsid w:val="0007384F"/>
    <w:rsid w:val="00075684"/>
    <w:rsid w:val="000818DB"/>
    <w:rsid w:val="000911DF"/>
    <w:rsid w:val="0009163D"/>
    <w:rsid w:val="000926EF"/>
    <w:rsid w:val="00093E25"/>
    <w:rsid w:val="0009673B"/>
    <w:rsid w:val="000A13F2"/>
    <w:rsid w:val="000A2AC7"/>
    <w:rsid w:val="000C1C4A"/>
    <w:rsid w:val="000C2573"/>
    <w:rsid w:val="000C41C6"/>
    <w:rsid w:val="000C71DB"/>
    <w:rsid w:val="000E0A63"/>
    <w:rsid w:val="000E3BA8"/>
    <w:rsid w:val="000E6D90"/>
    <w:rsid w:val="000F0D44"/>
    <w:rsid w:val="000F35ED"/>
    <w:rsid w:val="000F3CE9"/>
    <w:rsid w:val="000F7198"/>
    <w:rsid w:val="00101346"/>
    <w:rsid w:val="00106DFC"/>
    <w:rsid w:val="001078B3"/>
    <w:rsid w:val="00107F16"/>
    <w:rsid w:val="00115B17"/>
    <w:rsid w:val="00120737"/>
    <w:rsid w:val="00122750"/>
    <w:rsid w:val="00132A5F"/>
    <w:rsid w:val="001354A3"/>
    <w:rsid w:val="00140686"/>
    <w:rsid w:val="00141E8F"/>
    <w:rsid w:val="00142A54"/>
    <w:rsid w:val="00147B65"/>
    <w:rsid w:val="00150D03"/>
    <w:rsid w:val="00160B1A"/>
    <w:rsid w:val="00184F06"/>
    <w:rsid w:val="001936D6"/>
    <w:rsid w:val="001A3B9D"/>
    <w:rsid w:val="001A6D21"/>
    <w:rsid w:val="001A726D"/>
    <w:rsid w:val="001B16B2"/>
    <w:rsid w:val="001B266A"/>
    <w:rsid w:val="001C5528"/>
    <w:rsid w:val="001C63B9"/>
    <w:rsid w:val="001D4DC9"/>
    <w:rsid w:val="001E3F2E"/>
    <w:rsid w:val="001E6454"/>
    <w:rsid w:val="001E6F8D"/>
    <w:rsid w:val="001F2E00"/>
    <w:rsid w:val="001F5D33"/>
    <w:rsid w:val="001F7ED1"/>
    <w:rsid w:val="00203DCF"/>
    <w:rsid w:val="00211848"/>
    <w:rsid w:val="00214B1E"/>
    <w:rsid w:val="002254F4"/>
    <w:rsid w:val="00225855"/>
    <w:rsid w:val="00226BC2"/>
    <w:rsid w:val="002363CA"/>
    <w:rsid w:val="00237A0E"/>
    <w:rsid w:val="00247AD9"/>
    <w:rsid w:val="00254705"/>
    <w:rsid w:val="002556D4"/>
    <w:rsid w:val="00260939"/>
    <w:rsid w:val="00267BD9"/>
    <w:rsid w:val="00271051"/>
    <w:rsid w:val="00276E79"/>
    <w:rsid w:val="0028588A"/>
    <w:rsid w:val="00290842"/>
    <w:rsid w:val="002957F6"/>
    <w:rsid w:val="002979E8"/>
    <w:rsid w:val="002A3691"/>
    <w:rsid w:val="002A6B4C"/>
    <w:rsid w:val="002B049A"/>
    <w:rsid w:val="002B1DBB"/>
    <w:rsid w:val="002B2D6A"/>
    <w:rsid w:val="002C6E7A"/>
    <w:rsid w:val="002D2BF4"/>
    <w:rsid w:val="002D48E7"/>
    <w:rsid w:val="002D7E40"/>
    <w:rsid w:val="002E3F8B"/>
    <w:rsid w:val="002E6239"/>
    <w:rsid w:val="002F3318"/>
    <w:rsid w:val="002F3BE8"/>
    <w:rsid w:val="002F56FB"/>
    <w:rsid w:val="002F72E3"/>
    <w:rsid w:val="00323970"/>
    <w:rsid w:val="00325588"/>
    <w:rsid w:val="003314D1"/>
    <w:rsid w:val="003328DE"/>
    <w:rsid w:val="00332D16"/>
    <w:rsid w:val="00333722"/>
    <w:rsid w:val="00336415"/>
    <w:rsid w:val="0035037D"/>
    <w:rsid w:val="003513CB"/>
    <w:rsid w:val="00353375"/>
    <w:rsid w:val="00360FD5"/>
    <w:rsid w:val="00361BD2"/>
    <w:rsid w:val="0037404F"/>
    <w:rsid w:val="003741DE"/>
    <w:rsid w:val="00377356"/>
    <w:rsid w:val="00387A0D"/>
    <w:rsid w:val="00393C15"/>
    <w:rsid w:val="003951A5"/>
    <w:rsid w:val="00397FF2"/>
    <w:rsid w:val="003A0597"/>
    <w:rsid w:val="003A340D"/>
    <w:rsid w:val="003A57C7"/>
    <w:rsid w:val="003C3980"/>
    <w:rsid w:val="003C7843"/>
    <w:rsid w:val="003D1B09"/>
    <w:rsid w:val="003D557B"/>
    <w:rsid w:val="003D72A1"/>
    <w:rsid w:val="003E3658"/>
    <w:rsid w:val="003F0DB2"/>
    <w:rsid w:val="003F293D"/>
    <w:rsid w:val="0040309B"/>
    <w:rsid w:val="00405700"/>
    <w:rsid w:val="0041352A"/>
    <w:rsid w:val="004135C5"/>
    <w:rsid w:val="00413644"/>
    <w:rsid w:val="00414180"/>
    <w:rsid w:val="00421288"/>
    <w:rsid w:val="00425542"/>
    <w:rsid w:val="00425E92"/>
    <w:rsid w:val="004329F1"/>
    <w:rsid w:val="00445B66"/>
    <w:rsid w:val="00464CAB"/>
    <w:rsid w:val="00466CC4"/>
    <w:rsid w:val="00470ED5"/>
    <w:rsid w:val="00472A21"/>
    <w:rsid w:val="004737AA"/>
    <w:rsid w:val="00474C00"/>
    <w:rsid w:val="004828BE"/>
    <w:rsid w:val="00487CFF"/>
    <w:rsid w:val="00496084"/>
    <w:rsid w:val="004A0C8B"/>
    <w:rsid w:val="004A6A7F"/>
    <w:rsid w:val="004B17E1"/>
    <w:rsid w:val="004B58B6"/>
    <w:rsid w:val="004C6EE6"/>
    <w:rsid w:val="004D0876"/>
    <w:rsid w:val="004D090B"/>
    <w:rsid w:val="004D277A"/>
    <w:rsid w:val="004D2FBF"/>
    <w:rsid w:val="004D52A7"/>
    <w:rsid w:val="004D6646"/>
    <w:rsid w:val="004E20FC"/>
    <w:rsid w:val="004E5BA4"/>
    <w:rsid w:val="004F73B5"/>
    <w:rsid w:val="005326CE"/>
    <w:rsid w:val="0054037E"/>
    <w:rsid w:val="00546781"/>
    <w:rsid w:val="0054690A"/>
    <w:rsid w:val="00552E25"/>
    <w:rsid w:val="00562386"/>
    <w:rsid w:val="005721C0"/>
    <w:rsid w:val="00573D2C"/>
    <w:rsid w:val="00585504"/>
    <w:rsid w:val="0058579B"/>
    <w:rsid w:val="00594742"/>
    <w:rsid w:val="00596030"/>
    <w:rsid w:val="005A5847"/>
    <w:rsid w:val="005A72A5"/>
    <w:rsid w:val="005B47BC"/>
    <w:rsid w:val="005C251F"/>
    <w:rsid w:val="005C3F82"/>
    <w:rsid w:val="005C6665"/>
    <w:rsid w:val="005E42BD"/>
    <w:rsid w:val="005F1777"/>
    <w:rsid w:val="005F37A5"/>
    <w:rsid w:val="00600999"/>
    <w:rsid w:val="00600EB0"/>
    <w:rsid w:val="0060724D"/>
    <w:rsid w:val="0061397D"/>
    <w:rsid w:val="00614906"/>
    <w:rsid w:val="0061695E"/>
    <w:rsid w:val="006173FE"/>
    <w:rsid w:val="00623C2A"/>
    <w:rsid w:val="00624A19"/>
    <w:rsid w:val="00625C74"/>
    <w:rsid w:val="00626CCC"/>
    <w:rsid w:val="00627CEA"/>
    <w:rsid w:val="0063161C"/>
    <w:rsid w:val="006362AA"/>
    <w:rsid w:val="00643600"/>
    <w:rsid w:val="0064427A"/>
    <w:rsid w:val="00645A32"/>
    <w:rsid w:val="00651556"/>
    <w:rsid w:val="00651878"/>
    <w:rsid w:val="00653BA2"/>
    <w:rsid w:val="0065540C"/>
    <w:rsid w:val="00663833"/>
    <w:rsid w:val="006663E8"/>
    <w:rsid w:val="00673C6E"/>
    <w:rsid w:val="00684AD2"/>
    <w:rsid w:val="0068614A"/>
    <w:rsid w:val="0068617A"/>
    <w:rsid w:val="00687B1B"/>
    <w:rsid w:val="00691AEE"/>
    <w:rsid w:val="006975DC"/>
    <w:rsid w:val="006A16B1"/>
    <w:rsid w:val="006A20F3"/>
    <w:rsid w:val="006A7B2B"/>
    <w:rsid w:val="006C21DF"/>
    <w:rsid w:val="006C2AE2"/>
    <w:rsid w:val="006C51A1"/>
    <w:rsid w:val="006D6976"/>
    <w:rsid w:val="006E021E"/>
    <w:rsid w:val="006E293C"/>
    <w:rsid w:val="006E5634"/>
    <w:rsid w:val="006E7ABA"/>
    <w:rsid w:val="006F58DD"/>
    <w:rsid w:val="00703905"/>
    <w:rsid w:val="00705BCA"/>
    <w:rsid w:val="00715759"/>
    <w:rsid w:val="00725993"/>
    <w:rsid w:val="007265D9"/>
    <w:rsid w:val="0073507C"/>
    <w:rsid w:val="00740253"/>
    <w:rsid w:val="00741312"/>
    <w:rsid w:val="007529F4"/>
    <w:rsid w:val="00753AEF"/>
    <w:rsid w:val="00760988"/>
    <w:rsid w:val="00760E31"/>
    <w:rsid w:val="007646AE"/>
    <w:rsid w:val="0076605C"/>
    <w:rsid w:val="00771FC7"/>
    <w:rsid w:val="0077565B"/>
    <w:rsid w:val="007A0AD4"/>
    <w:rsid w:val="007A176A"/>
    <w:rsid w:val="007A21A3"/>
    <w:rsid w:val="007B419A"/>
    <w:rsid w:val="007C02A0"/>
    <w:rsid w:val="007C3B8C"/>
    <w:rsid w:val="007C5B19"/>
    <w:rsid w:val="007D2168"/>
    <w:rsid w:val="007D2F1C"/>
    <w:rsid w:val="007D3572"/>
    <w:rsid w:val="007D4A91"/>
    <w:rsid w:val="007D5878"/>
    <w:rsid w:val="007D6672"/>
    <w:rsid w:val="007E3BEF"/>
    <w:rsid w:val="007F0481"/>
    <w:rsid w:val="007F0AEC"/>
    <w:rsid w:val="007F26FA"/>
    <w:rsid w:val="007F55F2"/>
    <w:rsid w:val="007F7EB0"/>
    <w:rsid w:val="0080191E"/>
    <w:rsid w:val="0080688E"/>
    <w:rsid w:val="008069AA"/>
    <w:rsid w:val="008134EE"/>
    <w:rsid w:val="00815C06"/>
    <w:rsid w:val="00822432"/>
    <w:rsid w:val="00823B5B"/>
    <w:rsid w:val="00832B9B"/>
    <w:rsid w:val="00832F75"/>
    <w:rsid w:val="0084567A"/>
    <w:rsid w:val="00845D42"/>
    <w:rsid w:val="00846914"/>
    <w:rsid w:val="00850C4C"/>
    <w:rsid w:val="0085460F"/>
    <w:rsid w:val="00856270"/>
    <w:rsid w:val="0085631B"/>
    <w:rsid w:val="00861067"/>
    <w:rsid w:val="0086192D"/>
    <w:rsid w:val="008732B7"/>
    <w:rsid w:val="00883CDE"/>
    <w:rsid w:val="00886724"/>
    <w:rsid w:val="00890864"/>
    <w:rsid w:val="008A38F4"/>
    <w:rsid w:val="008A3BDC"/>
    <w:rsid w:val="008A434C"/>
    <w:rsid w:val="008A77D6"/>
    <w:rsid w:val="008B30FD"/>
    <w:rsid w:val="008B416A"/>
    <w:rsid w:val="008B45E5"/>
    <w:rsid w:val="008D10BD"/>
    <w:rsid w:val="008D421A"/>
    <w:rsid w:val="008D4ACF"/>
    <w:rsid w:val="008D5CC4"/>
    <w:rsid w:val="008D6326"/>
    <w:rsid w:val="008E0466"/>
    <w:rsid w:val="008E05DC"/>
    <w:rsid w:val="008E17E8"/>
    <w:rsid w:val="008E2157"/>
    <w:rsid w:val="008E5B8D"/>
    <w:rsid w:val="008E7B2B"/>
    <w:rsid w:val="008F0AE6"/>
    <w:rsid w:val="008F5B4C"/>
    <w:rsid w:val="008F6E92"/>
    <w:rsid w:val="009003CA"/>
    <w:rsid w:val="00902FC5"/>
    <w:rsid w:val="00903060"/>
    <w:rsid w:val="009113E4"/>
    <w:rsid w:val="009176D5"/>
    <w:rsid w:val="009237FF"/>
    <w:rsid w:val="00923BBC"/>
    <w:rsid w:val="0093051D"/>
    <w:rsid w:val="0093260E"/>
    <w:rsid w:val="00932BAC"/>
    <w:rsid w:val="00933808"/>
    <w:rsid w:val="009339C4"/>
    <w:rsid w:val="00934569"/>
    <w:rsid w:val="0094482C"/>
    <w:rsid w:val="009449EA"/>
    <w:rsid w:val="00945222"/>
    <w:rsid w:val="0095650E"/>
    <w:rsid w:val="00956E4A"/>
    <w:rsid w:val="00961D8F"/>
    <w:rsid w:val="00961DCB"/>
    <w:rsid w:val="00985DBB"/>
    <w:rsid w:val="009A0409"/>
    <w:rsid w:val="009A61B4"/>
    <w:rsid w:val="009B50BF"/>
    <w:rsid w:val="009B54D8"/>
    <w:rsid w:val="009C664B"/>
    <w:rsid w:val="009D2E6A"/>
    <w:rsid w:val="009D31F4"/>
    <w:rsid w:val="009D6B90"/>
    <w:rsid w:val="009E2373"/>
    <w:rsid w:val="009E6A75"/>
    <w:rsid w:val="009F006D"/>
    <w:rsid w:val="009F2B68"/>
    <w:rsid w:val="009F69D2"/>
    <w:rsid w:val="00A13827"/>
    <w:rsid w:val="00A13DD5"/>
    <w:rsid w:val="00A15116"/>
    <w:rsid w:val="00A1615C"/>
    <w:rsid w:val="00A30694"/>
    <w:rsid w:val="00A3422C"/>
    <w:rsid w:val="00A364EA"/>
    <w:rsid w:val="00A36D42"/>
    <w:rsid w:val="00A40338"/>
    <w:rsid w:val="00A426E1"/>
    <w:rsid w:val="00A43C92"/>
    <w:rsid w:val="00A45870"/>
    <w:rsid w:val="00A50298"/>
    <w:rsid w:val="00A527D2"/>
    <w:rsid w:val="00A56D1E"/>
    <w:rsid w:val="00A64326"/>
    <w:rsid w:val="00A65B95"/>
    <w:rsid w:val="00A73F0E"/>
    <w:rsid w:val="00A75762"/>
    <w:rsid w:val="00A8507D"/>
    <w:rsid w:val="00A87F4C"/>
    <w:rsid w:val="00A91B5B"/>
    <w:rsid w:val="00A931DB"/>
    <w:rsid w:val="00A94091"/>
    <w:rsid w:val="00A951EB"/>
    <w:rsid w:val="00A95CA2"/>
    <w:rsid w:val="00AA14D4"/>
    <w:rsid w:val="00AA4A1A"/>
    <w:rsid w:val="00AB1C99"/>
    <w:rsid w:val="00AB4E4B"/>
    <w:rsid w:val="00AB70F4"/>
    <w:rsid w:val="00AC429E"/>
    <w:rsid w:val="00AC48FB"/>
    <w:rsid w:val="00AD3FE1"/>
    <w:rsid w:val="00AD7EA5"/>
    <w:rsid w:val="00AE1674"/>
    <w:rsid w:val="00AF168B"/>
    <w:rsid w:val="00AF2321"/>
    <w:rsid w:val="00AF725E"/>
    <w:rsid w:val="00B00AEE"/>
    <w:rsid w:val="00B039AE"/>
    <w:rsid w:val="00B03DB4"/>
    <w:rsid w:val="00B04282"/>
    <w:rsid w:val="00B10928"/>
    <w:rsid w:val="00B117E3"/>
    <w:rsid w:val="00B12223"/>
    <w:rsid w:val="00B12895"/>
    <w:rsid w:val="00B1371B"/>
    <w:rsid w:val="00B216DF"/>
    <w:rsid w:val="00B24FAF"/>
    <w:rsid w:val="00B367F7"/>
    <w:rsid w:val="00B36B40"/>
    <w:rsid w:val="00B3773F"/>
    <w:rsid w:val="00B410BB"/>
    <w:rsid w:val="00B41C01"/>
    <w:rsid w:val="00B42CBD"/>
    <w:rsid w:val="00B5165B"/>
    <w:rsid w:val="00B6066C"/>
    <w:rsid w:val="00B67902"/>
    <w:rsid w:val="00B714BB"/>
    <w:rsid w:val="00B76625"/>
    <w:rsid w:val="00B81DFC"/>
    <w:rsid w:val="00B93D39"/>
    <w:rsid w:val="00BA108B"/>
    <w:rsid w:val="00BB47EF"/>
    <w:rsid w:val="00BB6904"/>
    <w:rsid w:val="00BB780C"/>
    <w:rsid w:val="00BB7CD6"/>
    <w:rsid w:val="00BC7048"/>
    <w:rsid w:val="00BD1B41"/>
    <w:rsid w:val="00BD590F"/>
    <w:rsid w:val="00BD63EE"/>
    <w:rsid w:val="00BE1037"/>
    <w:rsid w:val="00BE5CF0"/>
    <w:rsid w:val="00BE62DF"/>
    <w:rsid w:val="00BF48D4"/>
    <w:rsid w:val="00BF6FB9"/>
    <w:rsid w:val="00C0007E"/>
    <w:rsid w:val="00C0106C"/>
    <w:rsid w:val="00C030E7"/>
    <w:rsid w:val="00C0676C"/>
    <w:rsid w:val="00C10A22"/>
    <w:rsid w:val="00C21C83"/>
    <w:rsid w:val="00C21ED3"/>
    <w:rsid w:val="00C22997"/>
    <w:rsid w:val="00C24AC6"/>
    <w:rsid w:val="00C25D2C"/>
    <w:rsid w:val="00C30DD1"/>
    <w:rsid w:val="00C37CBF"/>
    <w:rsid w:val="00C44107"/>
    <w:rsid w:val="00C44FF3"/>
    <w:rsid w:val="00C47DAF"/>
    <w:rsid w:val="00C5427F"/>
    <w:rsid w:val="00C54514"/>
    <w:rsid w:val="00C54D39"/>
    <w:rsid w:val="00C6130A"/>
    <w:rsid w:val="00C67190"/>
    <w:rsid w:val="00C74F96"/>
    <w:rsid w:val="00C75C2F"/>
    <w:rsid w:val="00C762C3"/>
    <w:rsid w:val="00C816E4"/>
    <w:rsid w:val="00C81A34"/>
    <w:rsid w:val="00C82409"/>
    <w:rsid w:val="00C8497F"/>
    <w:rsid w:val="00C8518C"/>
    <w:rsid w:val="00C90472"/>
    <w:rsid w:val="00C938C2"/>
    <w:rsid w:val="00C94EBB"/>
    <w:rsid w:val="00C9523D"/>
    <w:rsid w:val="00CA39B1"/>
    <w:rsid w:val="00CA6817"/>
    <w:rsid w:val="00CB0A38"/>
    <w:rsid w:val="00CB5B06"/>
    <w:rsid w:val="00CC101F"/>
    <w:rsid w:val="00CC10FF"/>
    <w:rsid w:val="00CC2B0D"/>
    <w:rsid w:val="00CC38F2"/>
    <w:rsid w:val="00CC616C"/>
    <w:rsid w:val="00CC6DEF"/>
    <w:rsid w:val="00CD78CB"/>
    <w:rsid w:val="00CE017A"/>
    <w:rsid w:val="00CE03D4"/>
    <w:rsid w:val="00CE137D"/>
    <w:rsid w:val="00CE1D2C"/>
    <w:rsid w:val="00CE3634"/>
    <w:rsid w:val="00CE3ABD"/>
    <w:rsid w:val="00CE5CD3"/>
    <w:rsid w:val="00D1047E"/>
    <w:rsid w:val="00D11107"/>
    <w:rsid w:val="00D1127B"/>
    <w:rsid w:val="00D13B18"/>
    <w:rsid w:val="00D13F7A"/>
    <w:rsid w:val="00D157EE"/>
    <w:rsid w:val="00D202D2"/>
    <w:rsid w:val="00D2324E"/>
    <w:rsid w:val="00D2374F"/>
    <w:rsid w:val="00D25D26"/>
    <w:rsid w:val="00D2743B"/>
    <w:rsid w:val="00D277AE"/>
    <w:rsid w:val="00D30B4F"/>
    <w:rsid w:val="00D32015"/>
    <w:rsid w:val="00D328BD"/>
    <w:rsid w:val="00D34D6F"/>
    <w:rsid w:val="00D4421E"/>
    <w:rsid w:val="00D468AA"/>
    <w:rsid w:val="00D50526"/>
    <w:rsid w:val="00D5154A"/>
    <w:rsid w:val="00D54DE7"/>
    <w:rsid w:val="00D55F0D"/>
    <w:rsid w:val="00D56B20"/>
    <w:rsid w:val="00D56DCB"/>
    <w:rsid w:val="00D61BAC"/>
    <w:rsid w:val="00D633AD"/>
    <w:rsid w:val="00D72AC6"/>
    <w:rsid w:val="00D72BE2"/>
    <w:rsid w:val="00D734AD"/>
    <w:rsid w:val="00D73DEE"/>
    <w:rsid w:val="00D75CF2"/>
    <w:rsid w:val="00D90BBE"/>
    <w:rsid w:val="00D972E8"/>
    <w:rsid w:val="00D973F1"/>
    <w:rsid w:val="00DA7840"/>
    <w:rsid w:val="00DA79E1"/>
    <w:rsid w:val="00DB0D47"/>
    <w:rsid w:val="00DB2AB2"/>
    <w:rsid w:val="00DB545A"/>
    <w:rsid w:val="00DC14DA"/>
    <w:rsid w:val="00DC1872"/>
    <w:rsid w:val="00DC2F61"/>
    <w:rsid w:val="00DC310A"/>
    <w:rsid w:val="00DD07A8"/>
    <w:rsid w:val="00DD78B7"/>
    <w:rsid w:val="00DE4BBA"/>
    <w:rsid w:val="00DE4D3F"/>
    <w:rsid w:val="00E0688F"/>
    <w:rsid w:val="00E07301"/>
    <w:rsid w:val="00E07EA0"/>
    <w:rsid w:val="00E1324B"/>
    <w:rsid w:val="00E16768"/>
    <w:rsid w:val="00E319DC"/>
    <w:rsid w:val="00E336C6"/>
    <w:rsid w:val="00E34256"/>
    <w:rsid w:val="00E34EE1"/>
    <w:rsid w:val="00E354FB"/>
    <w:rsid w:val="00E35802"/>
    <w:rsid w:val="00E36A2F"/>
    <w:rsid w:val="00E373F8"/>
    <w:rsid w:val="00E42719"/>
    <w:rsid w:val="00E4787F"/>
    <w:rsid w:val="00E5101D"/>
    <w:rsid w:val="00E54B73"/>
    <w:rsid w:val="00E5616F"/>
    <w:rsid w:val="00E62323"/>
    <w:rsid w:val="00E656DC"/>
    <w:rsid w:val="00E70B2A"/>
    <w:rsid w:val="00E719E7"/>
    <w:rsid w:val="00E724A4"/>
    <w:rsid w:val="00E74EBF"/>
    <w:rsid w:val="00E7538E"/>
    <w:rsid w:val="00E87E3D"/>
    <w:rsid w:val="00E91D6C"/>
    <w:rsid w:val="00E96487"/>
    <w:rsid w:val="00EA443B"/>
    <w:rsid w:val="00EA4768"/>
    <w:rsid w:val="00EA4DA0"/>
    <w:rsid w:val="00EA6132"/>
    <w:rsid w:val="00EB115C"/>
    <w:rsid w:val="00EB62E4"/>
    <w:rsid w:val="00EC1C0E"/>
    <w:rsid w:val="00EC27FB"/>
    <w:rsid w:val="00EC505B"/>
    <w:rsid w:val="00EC5E5F"/>
    <w:rsid w:val="00ED0480"/>
    <w:rsid w:val="00ED49B2"/>
    <w:rsid w:val="00EE0060"/>
    <w:rsid w:val="00EE03E7"/>
    <w:rsid w:val="00EE0C8D"/>
    <w:rsid w:val="00EE14D2"/>
    <w:rsid w:val="00EE15AB"/>
    <w:rsid w:val="00EE397D"/>
    <w:rsid w:val="00EE3BA7"/>
    <w:rsid w:val="00EE42B0"/>
    <w:rsid w:val="00F02261"/>
    <w:rsid w:val="00F02C32"/>
    <w:rsid w:val="00F06C6F"/>
    <w:rsid w:val="00F108A5"/>
    <w:rsid w:val="00F114D5"/>
    <w:rsid w:val="00F13B6F"/>
    <w:rsid w:val="00F17CDF"/>
    <w:rsid w:val="00F242B6"/>
    <w:rsid w:val="00F271E9"/>
    <w:rsid w:val="00F2763A"/>
    <w:rsid w:val="00F32C04"/>
    <w:rsid w:val="00F3319A"/>
    <w:rsid w:val="00F44805"/>
    <w:rsid w:val="00F513C1"/>
    <w:rsid w:val="00F523EA"/>
    <w:rsid w:val="00F52621"/>
    <w:rsid w:val="00F53419"/>
    <w:rsid w:val="00F55DDA"/>
    <w:rsid w:val="00F5700A"/>
    <w:rsid w:val="00F62F71"/>
    <w:rsid w:val="00F71B02"/>
    <w:rsid w:val="00F734BD"/>
    <w:rsid w:val="00F747F4"/>
    <w:rsid w:val="00F7543F"/>
    <w:rsid w:val="00F805B9"/>
    <w:rsid w:val="00F80E2B"/>
    <w:rsid w:val="00F834D2"/>
    <w:rsid w:val="00F877A6"/>
    <w:rsid w:val="00FA0F43"/>
    <w:rsid w:val="00FA260F"/>
    <w:rsid w:val="00FA788C"/>
    <w:rsid w:val="00FB2B4B"/>
    <w:rsid w:val="00FB351F"/>
    <w:rsid w:val="00FB7971"/>
    <w:rsid w:val="00FC196C"/>
    <w:rsid w:val="00FC5724"/>
    <w:rsid w:val="00FC66B8"/>
    <w:rsid w:val="00FD20C7"/>
    <w:rsid w:val="00FD2BD1"/>
    <w:rsid w:val="00FD5D7F"/>
    <w:rsid w:val="00FD77CE"/>
    <w:rsid w:val="00FE622B"/>
    <w:rsid w:val="00FE72E7"/>
    <w:rsid w:val="00FE7476"/>
    <w:rsid w:val="00FE7BEB"/>
    <w:rsid w:val="00FF2579"/>
    <w:rsid w:val="00FF2D40"/>
    <w:rsid w:val="00FF777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DB6D9E"/>
  <w15:docId w15:val="{3F13A38C-CDDD-4DA4-90B0-070A9899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496084"/>
    <w:pPr>
      <w:ind w:left="720"/>
      <w:contextualSpacing/>
    </w:pPr>
  </w:style>
  <w:style w:type="character" w:styleId="Collegamentoipertestuale">
    <w:name w:val="Hyperlink"/>
    <w:basedOn w:val="Carpredefinitoparagrafo"/>
    <w:uiPriority w:val="99"/>
    <w:unhideWhenUsed/>
    <w:rsid w:val="00496084"/>
    <w:rPr>
      <w:color w:val="0000FF" w:themeColor="hyperlink"/>
      <w:u w:val="single"/>
    </w:rPr>
  </w:style>
  <w:style w:type="character" w:styleId="Menzionenonrisolta">
    <w:name w:val="Unresolved Mention"/>
    <w:basedOn w:val="Carpredefinitoparagrafo"/>
    <w:uiPriority w:val="99"/>
    <w:semiHidden/>
    <w:unhideWhenUsed/>
    <w:rsid w:val="00D277AE"/>
    <w:rPr>
      <w:color w:val="605E5C"/>
      <w:shd w:val="clear" w:color="auto" w:fill="E1DFDD"/>
    </w:rPr>
  </w:style>
  <w:style w:type="numbering" w:customStyle="1" w:styleId="Numerato">
    <w:name w:val="Numerato"/>
    <w:rsid w:val="00147B65"/>
    <w:pPr>
      <w:numPr>
        <w:numId w:val="4"/>
      </w:numPr>
    </w:pPr>
  </w:style>
  <w:style w:type="numbering" w:customStyle="1" w:styleId="Stileimportato2">
    <w:name w:val="Stile importato 2"/>
    <w:rsid w:val="0060724D"/>
    <w:pPr>
      <w:numPr>
        <w:numId w:val="6"/>
      </w:numPr>
    </w:pPr>
  </w:style>
  <w:style w:type="numbering" w:customStyle="1" w:styleId="Stileimportato1">
    <w:name w:val="Stile importato 1"/>
    <w:rsid w:val="0060724D"/>
    <w:pPr>
      <w:numPr>
        <w:numId w:val="8"/>
      </w:numPr>
    </w:pPr>
  </w:style>
  <w:style w:type="paragraph" w:styleId="Corpotesto">
    <w:name w:val="Body Text"/>
    <w:basedOn w:val="Normale"/>
    <w:link w:val="CorpotestoCarattere"/>
    <w:uiPriority w:val="99"/>
    <w:semiHidden/>
    <w:unhideWhenUsed/>
    <w:rsid w:val="00E656DC"/>
    <w:pPr>
      <w:spacing w:after="120"/>
    </w:pPr>
  </w:style>
  <w:style w:type="character" w:customStyle="1" w:styleId="CorpotestoCarattere">
    <w:name w:val="Corpo testo Carattere"/>
    <w:basedOn w:val="Carpredefinitoparagrafo"/>
    <w:link w:val="Corpotesto"/>
    <w:uiPriority w:val="99"/>
    <w:semiHidden/>
    <w:rsid w:val="00E656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08350">
      <w:bodyDiv w:val="1"/>
      <w:marLeft w:val="0"/>
      <w:marRight w:val="0"/>
      <w:marTop w:val="0"/>
      <w:marBottom w:val="0"/>
      <w:divBdr>
        <w:top w:val="none" w:sz="0" w:space="0" w:color="auto"/>
        <w:left w:val="none" w:sz="0" w:space="0" w:color="auto"/>
        <w:bottom w:val="none" w:sz="0" w:space="0" w:color="auto"/>
        <w:right w:val="none" w:sz="0" w:space="0" w:color="auto"/>
      </w:divBdr>
    </w:div>
    <w:div w:id="1046829597">
      <w:bodyDiv w:val="1"/>
      <w:marLeft w:val="0"/>
      <w:marRight w:val="0"/>
      <w:marTop w:val="0"/>
      <w:marBottom w:val="0"/>
      <w:divBdr>
        <w:top w:val="none" w:sz="0" w:space="0" w:color="auto"/>
        <w:left w:val="none" w:sz="0" w:space="0" w:color="auto"/>
        <w:bottom w:val="none" w:sz="0" w:space="0" w:color="auto"/>
        <w:right w:val="none" w:sz="0" w:space="0" w:color="auto"/>
      </w:divBdr>
    </w:div>
    <w:div w:id="170447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rcello.lacedra@gismondi1754.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rcello.lacedra@gismondi1754.com" TargetMode="External"/><Relationship Id="rId5" Type="http://schemas.openxmlformats.org/officeDocument/2006/relationships/hyperlink" Target="mailto:gismondi.gioielli.srl@pec.i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1037</Words>
  <Characters>5916</Characters>
  <Application>Microsoft Office Word</Application>
  <DocSecurity>0</DocSecurity>
  <Lines>49</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940</CharactersWithSpaces>
  <SharedDoc>false</SharedDoc>
  <HLinks>
    <vt:vector size="18" baseType="variant">
      <vt:variant>
        <vt:i4>2228229</vt:i4>
      </vt:variant>
      <vt:variant>
        <vt:i4>6</vt:i4>
      </vt:variant>
      <vt:variant>
        <vt:i4>0</vt:i4>
      </vt:variant>
      <vt:variant>
        <vt:i4>5</vt:i4>
      </vt:variant>
      <vt:variant>
        <vt:lpwstr>mailto:investorrelations@arterrabio.it</vt:lpwstr>
      </vt:variant>
      <vt:variant>
        <vt:lpwstr/>
      </vt:variant>
      <vt:variant>
        <vt:i4>2228229</vt:i4>
      </vt:variant>
      <vt:variant>
        <vt:i4>3</vt:i4>
      </vt:variant>
      <vt:variant>
        <vt:i4>0</vt:i4>
      </vt:variant>
      <vt:variant>
        <vt:i4>5</vt:i4>
      </vt:variant>
      <vt:variant>
        <vt:lpwstr>mailto:investorrelations@arterrabio.it</vt:lpwstr>
      </vt:variant>
      <vt:variant>
        <vt:lpwstr/>
      </vt:variant>
      <vt:variant>
        <vt:i4>1966116</vt:i4>
      </vt:variant>
      <vt:variant>
        <vt:i4>0</vt:i4>
      </vt:variant>
      <vt:variant>
        <vt:i4>0</vt:i4>
      </vt:variant>
      <vt:variant>
        <vt:i4>5</vt:i4>
      </vt:variant>
      <vt:variant>
        <vt:lpwstr>mailto:arterra@pe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edetto Lonato</dc:creator>
  <cp:lastModifiedBy>marcello marcello</cp:lastModifiedBy>
  <cp:revision>2</cp:revision>
  <cp:lastPrinted>2020-02-14T16:50:00Z</cp:lastPrinted>
  <dcterms:created xsi:type="dcterms:W3CDTF">2022-04-15T17:28:00Z</dcterms:created>
  <dcterms:modified xsi:type="dcterms:W3CDTF">2022-04-15T17:28:00Z</dcterms:modified>
</cp:coreProperties>
</file>